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FA8324" w14:textId="77777777" w:rsidR="00853795" w:rsidRDefault="00853795" w:rsidP="00853795">
      <w:pPr>
        <w:pStyle w:val="Title1"/>
        <w:jc w:val="left"/>
        <w:rPr>
          <w:rStyle w:val="Title1Char"/>
          <w:b/>
        </w:rPr>
      </w:pPr>
      <w:bookmarkStart w:id="0" w:name="_GoBack"/>
      <w:bookmarkEnd w:id="0"/>
      <w:r>
        <w:rPr>
          <w:rStyle w:val="Title1Char"/>
          <w:b/>
        </w:rPr>
        <w:t>Wearable Sensors for Monitoring of Structural Health and Agricultural Nutrient Conditions</w:t>
      </w:r>
    </w:p>
    <w:p w14:paraId="5811FCC4" w14:textId="77777777" w:rsidR="00853795" w:rsidRDefault="00853795" w:rsidP="00853795">
      <w:pPr>
        <w:pStyle w:val="Body"/>
      </w:pPr>
    </w:p>
    <w:p w14:paraId="2F7AB325" w14:textId="3DD2B90D" w:rsidR="00853795" w:rsidRDefault="00853795" w:rsidP="00853795">
      <w:pPr>
        <w:pStyle w:val="Body"/>
      </w:pPr>
      <w:r>
        <w:t xml:space="preserve">This thesis illustrates two </w:t>
      </w:r>
      <w:r w:rsidRPr="00B6034A">
        <w:t xml:space="preserve">sensor development </w:t>
      </w:r>
      <w:r>
        <w:t xml:space="preserve">projects to use </w:t>
      </w:r>
      <w:r>
        <w:rPr>
          <w:rFonts w:hint="eastAsia"/>
          <w:lang w:eastAsia="zh-CN"/>
        </w:rPr>
        <w:t>for</w:t>
      </w:r>
      <w:r>
        <w:t xml:space="preserve"> structural health monitoring and Agricultural nitrate detection</w:t>
      </w:r>
      <w:r w:rsidRPr="00B6034A">
        <w:t xml:space="preserve">. Part 1 involves the development of an all flexible graphene strain sensor with liquid metal interconnects for structural health monitoring and human body motion sensing. The Part 2 presents </w:t>
      </w:r>
      <w:r>
        <w:t>the</w:t>
      </w:r>
      <w:r w:rsidRPr="00B6034A">
        <w:t xml:space="preserve"> sensing </w:t>
      </w:r>
      <w:r>
        <w:t xml:space="preserve">of </w:t>
      </w:r>
      <w:r w:rsidRPr="00B6034A">
        <w:t xml:space="preserve">nitrate concentration in </w:t>
      </w:r>
      <w:r>
        <w:t>agricultural water and in plant.</w:t>
      </w:r>
      <w:r w:rsidRPr="00B6034A">
        <w:t xml:space="preserve"> For the purpose of application demonstration, the se</w:t>
      </w:r>
      <w:r>
        <w:t>nsors were attached to concrete,</w:t>
      </w:r>
      <w:r w:rsidRPr="00B6034A">
        <w:t xml:space="preserve"> emerged into </w:t>
      </w:r>
      <w:r>
        <w:t>agricultural water and plant</w:t>
      </w:r>
      <w:r w:rsidRPr="00B6034A">
        <w:t xml:space="preserve"> </w:t>
      </w:r>
      <w:r>
        <w:t>to</w:t>
      </w:r>
      <w:r w:rsidRPr="00B6034A">
        <w:t xml:space="preserve"> monitor the important signals indicating concrete stress and nitrate concentration, respectively.</w:t>
      </w:r>
    </w:p>
    <w:p w14:paraId="11375295" w14:textId="77777777" w:rsidR="00853795" w:rsidRPr="00B6034A" w:rsidRDefault="00853795" w:rsidP="00853795">
      <w:pPr>
        <w:pStyle w:val="Body"/>
      </w:pPr>
      <w:r w:rsidRPr="00B6034A">
        <w:t xml:space="preserve">The first part of report presents the development all-flexible strain sensors made of graphene, liquid metal, and stretchable elastomer. These sensors feature a flexible interconnect design, where liquid metal is introduced into microfluidic channels for interconnection and wiring. This design allows enhanced overall structural flexibility and a reduced risk of stress related mechanical failure inside the devices, at the contact areas between the sensing elements and the metal wires. Both a unidirectional strain sensor and a multidirectional rosette strain sensor are developed, by encasing patterned graphene and microfluidic liquid metal channels with a stretchable elastomer. We demonstrate the use of the developed unidirectional strain sensor for structural health monitoring of curved concrete structures, and for tracking the angular motion of a human wrist. The rosette strain sensor is shown to be capable of detecting the amplitude and angle of a primary strain in a multidirectional strain field. </w:t>
      </w:r>
    </w:p>
    <w:p w14:paraId="1267E431" w14:textId="77777777" w:rsidR="00853795" w:rsidRPr="00A4616D" w:rsidRDefault="00853795" w:rsidP="00853795">
      <w:pPr>
        <w:pStyle w:val="Body"/>
        <w:sectPr w:rsidR="00853795" w:rsidRPr="00A4616D" w:rsidSect="005D390F">
          <w:headerReference w:type="default" r:id="rId8"/>
          <w:type w:val="nextColumn"/>
          <w:pgSz w:w="12240" w:h="15840"/>
          <w:pgMar w:top="1440" w:right="1440" w:bottom="1440" w:left="2160" w:header="720" w:footer="720" w:gutter="0"/>
          <w:pgNumType w:fmt="lowerRoman"/>
          <w:cols w:space="720"/>
          <w:titlePg/>
          <w:docGrid w:linePitch="360"/>
        </w:sectPr>
      </w:pPr>
      <w:r w:rsidRPr="00B6034A">
        <w:lastRenderedPageBreak/>
        <w:t xml:space="preserve">The second part of this </w:t>
      </w:r>
      <w:r>
        <w:t>thesis</w:t>
      </w:r>
      <w:r w:rsidRPr="00B6034A">
        <w:t xml:space="preserve"> demonstrates the development of </w:t>
      </w:r>
      <w:r>
        <w:t xml:space="preserve">nitrate sensing in agricultural, including a self-filtration transistor based sensor and in-planta nitrate sensing device. </w:t>
      </w:r>
      <w:r w:rsidRPr="00B6034A">
        <w:t xml:space="preserve">This </w:t>
      </w:r>
      <w:r>
        <w:t>thesis</w:t>
      </w:r>
      <w:r w:rsidRPr="00B6034A">
        <w:t xml:space="preserve"> presents the working principle of </w:t>
      </w:r>
      <w:r>
        <w:t>a</w:t>
      </w:r>
      <w:r w:rsidRPr="00B6034A">
        <w:t xml:space="preserve"> </w:t>
      </w:r>
      <w:r>
        <w:t>transistor based</w:t>
      </w:r>
      <w:r w:rsidRPr="00B6034A">
        <w:t xml:space="preserve"> nitrate sensor</w:t>
      </w:r>
      <w:r>
        <w:t xml:space="preserve"> and its applications</w:t>
      </w:r>
      <w:r w:rsidRPr="00B6034A">
        <w:t>. This sensor contains a nitrate chemical sensitive field effect transistors (</w:t>
      </w:r>
      <w:proofErr w:type="spellStart"/>
      <w:r w:rsidRPr="00B6034A">
        <w:t>chemFET</w:t>
      </w:r>
      <w:proofErr w:type="spellEnd"/>
      <w:r w:rsidRPr="00B6034A">
        <w:t xml:space="preserve">), </w:t>
      </w:r>
      <w:r>
        <w:t>and a temperature sensor</w:t>
      </w:r>
      <w:r w:rsidRPr="00B6034A">
        <w:t xml:space="preserve">.  </w:t>
      </w:r>
      <w:r>
        <w:t xml:space="preserve">By integrate a 3D printed case and commercial filter, it is able to realize the direct measurement with unfiltered agricultural water. This sensor is also integrated with the needle shaped PCB and readout circuit, therefore achieved the continuous nitrate ion measurement in plant stalk for week long. </w:t>
      </w:r>
      <w:r>
        <w:rPr>
          <w:rFonts w:hint="eastAsia"/>
          <w:lang w:eastAsia="zh-CN"/>
        </w:rPr>
        <w:t>In</w:t>
      </w:r>
      <w:r>
        <w:t xml:space="preserve"> the meantime, this sensor</w:t>
      </w:r>
      <w:r w:rsidRPr="00B6034A">
        <w:t xml:space="preserve"> is able to biasing the nitrate concentration information by counts in the temperature effect, to achieve the accuracy and stable nitrate concentration signal for </w:t>
      </w:r>
      <w:r>
        <w:t>agricultural water and in-planta nitrate</w:t>
      </w:r>
      <w:r w:rsidRPr="00B6034A">
        <w:t xml:space="preserve"> detection.</w:t>
      </w:r>
    </w:p>
    <w:p w14:paraId="016BE692" w14:textId="3FB36D78" w:rsidR="008D7472" w:rsidRPr="00853795" w:rsidRDefault="008D7472" w:rsidP="00853795"/>
    <w:sectPr w:rsidR="008D7472" w:rsidRPr="00853795" w:rsidSect="00297F8C">
      <w:headerReference w:type="first" r:id="rId9"/>
      <w:type w:val="nextColumn"/>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23B5D" w14:textId="77777777" w:rsidR="00B12503" w:rsidRDefault="00B12503" w:rsidP="00247440">
      <w:r>
        <w:separator/>
      </w:r>
    </w:p>
    <w:p w14:paraId="675C0DD7" w14:textId="77777777" w:rsidR="00B12503" w:rsidRDefault="00B12503"/>
  </w:endnote>
  <w:endnote w:type="continuationSeparator" w:id="0">
    <w:p w14:paraId="7D845027" w14:textId="77777777" w:rsidR="00B12503" w:rsidRDefault="00B12503" w:rsidP="00247440">
      <w:r>
        <w:continuationSeparator/>
      </w:r>
    </w:p>
    <w:p w14:paraId="5803EC0A" w14:textId="77777777" w:rsidR="00B12503" w:rsidRDefault="00B12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DengXian Light">
    <w:altName w:val="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088A3" w14:textId="77777777" w:rsidR="00B12503" w:rsidRDefault="00B12503" w:rsidP="00247440">
      <w:r>
        <w:separator/>
      </w:r>
    </w:p>
  </w:footnote>
  <w:footnote w:type="continuationSeparator" w:id="0">
    <w:p w14:paraId="1851E870" w14:textId="77777777" w:rsidR="00B12503" w:rsidRDefault="00B12503" w:rsidP="00247440">
      <w:r>
        <w:continuationSeparator/>
      </w:r>
    </w:p>
    <w:p w14:paraId="194ED4F3" w14:textId="77777777" w:rsidR="00B12503" w:rsidRDefault="00B1250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9191939"/>
      <w:docPartObj>
        <w:docPartGallery w:val="Page Numbers (Top of Page)"/>
        <w:docPartUnique/>
      </w:docPartObj>
    </w:sdtPr>
    <w:sdtEndPr>
      <w:rPr>
        <w:noProof/>
      </w:rPr>
    </w:sdtEndPr>
    <w:sdtContent>
      <w:p w14:paraId="36A9D8E9" w14:textId="11D0A594" w:rsidR="00853795" w:rsidRDefault="00853795" w:rsidP="00C076D9">
        <w:pPr>
          <w:pStyle w:val="BodyText1"/>
          <w:jc w:val="center"/>
        </w:pPr>
        <w:r>
          <w:fldChar w:fldCharType="begin"/>
        </w:r>
        <w:r w:rsidRPr="00C076D9">
          <w:instrText xml:space="preserve"> PAGE   \* MERGEFORMAT </w:instrText>
        </w:r>
        <w:r>
          <w:fldChar w:fldCharType="separate"/>
        </w:r>
        <w:r w:rsidR="00E30706">
          <w:rPr>
            <w:noProof/>
          </w:rPr>
          <w:t>3</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8110799"/>
      <w:docPartObj>
        <w:docPartGallery w:val="Page Numbers (Top of Page)"/>
        <w:docPartUnique/>
      </w:docPartObj>
    </w:sdtPr>
    <w:sdtEndPr>
      <w:rPr>
        <w:noProof/>
      </w:rPr>
    </w:sdtEndPr>
    <w:sdtContent>
      <w:p w14:paraId="4AF85159" w14:textId="77777777" w:rsidR="008B0F2B" w:rsidRDefault="008B0F2B">
        <w:pPr>
          <w:pStyle w:val="Header"/>
          <w:jc w:val="center"/>
        </w:pPr>
        <w:r>
          <w:fldChar w:fldCharType="begin"/>
        </w:r>
        <w:r>
          <w:instrText xml:space="preserve"> PAGE   \* MERGEFORMAT </w:instrText>
        </w:r>
        <w:r>
          <w:fldChar w:fldCharType="separate"/>
        </w:r>
        <w:r>
          <w:rPr>
            <w:noProof/>
          </w:rPr>
          <w:t>12</w:t>
        </w:r>
        <w:r>
          <w:rPr>
            <w:noProof/>
          </w:rPr>
          <w:fldChar w:fldCharType="end"/>
        </w:r>
      </w:p>
    </w:sdtContent>
  </w:sdt>
  <w:p w14:paraId="33559FF2" w14:textId="77777777" w:rsidR="008B0F2B" w:rsidRDefault="008B0F2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4F6F046"/>
    <w:lvl w:ilvl="0">
      <w:start w:val="1"/>
      <w:numFmt w:val="decimal"/>
      <w:pStyle w:val="ListNumber2"/>
      <w:lvlText w:val="%1."/>
      <w:lvlJc w:val="left"/>
      <w:pPr>
        <w:tabs>
          <w:tab w:val="num" w:pos="720"/>
        </w:tabs>
        <w:ind w:left="720" w:hanging="360"/>
      </w:pPr>
    </w:lvl>
  </w:abstractNum>
  <w:abstractNum w:abstractNumId="1" w15:restartNumberingAfterBreak="0">
    <w:nsid w:val="09011C13"/>
    <w:multiLevelType w:val="multilevel"/>
    <w:tmpl w:val="816C8E3C"/>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170A1A9C"/>
    <w:multiLevelType w:val="multilevel"/>
    <w:tmpl w:val="105CF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A23B41"/>
    <w:multiLevelType w:val="multilevel"/>
    <w:tmpl w:val="6AA0ECBC"/>
    <w:lvl w:ilvl="0">
      <w:start w:val="1"/>
      <w:numFmt w:val="decimal"/>
      <w:lvlText w:val="CHAPTER %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3EE26FA"/>
    <w:multiLevelType w:val="singleLevel"/>
    <w:tmpl w:val="29C85384"/>
    <w:name w:val="Chapters2"/>
    <w:lvl w:ilvl="0">
      <w:start w:val="1"/>
      <w:numFmt w:val="upperLetter"/>
      <w:lvlText w:val="APPENDIX %1.   "/>
      <w:lvlJc w:val="left"/>
      <w:pPr>
        <w:ind w:left="360" w:hanging="360"/>
      </w:pPr>
      <w:rPr>
        <w:rFonts w:hint="default"/>
      </w:rPr>
    </w:lvl>
  </w:abstractNum>
  <w:abstractNum w:abstractNumId="5" w15:restartNumberingAfterBreak="0">
    <w:nsid w:val="283F3531"/>
    <w:multiLevelType w:val="multilevel"/>
    <w:tmpl w:val="5338260C"/>
    <w:name w:val="Chapters"/>
    <w:lvl w:ilvl="0">
      <w:start w:val="1"/>
      <w:numFmt w:val="decimal"/>
      <w:pStyle w:val="Heading1"/>
      <w:suff w:val="space"/>
      <w:lvlText w:val="CHAPTER %1.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37515796"/>
    <w:multiLevelType w:val="multilevel"/>
    <w:tmpl w:val="238ABB70"/>
    <w:styleLink w:val="AppendixStyle"/>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450"/>
        </w:tabs>
        <w:ind w:left="450" w:hanging="360"/>
      </w:pPr>
    </w:lvl>
  </w:abstractNum>
  <w:abstractNum w:abstractNumId="8" w15:restartNumberingAfterBreak="0">
    <w:nsid w:val="47636A7E"/>
    <w:multiLevelType w:val="multilevel"/>
    <w:tmpl w:val="19CABFA4"/>
    <w:name w:val="Appendix"/>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4A8B6BD5"/>
    <w:multiLevelType w:val="multilevel"/>
    <w:tmpl w:val="0E262CD8"/>
    <w:name w:val="Appendix2"/>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5425688B"/>
    <w:multiLevelType w:val="hybridMultilevel"/>
    <w:tmpl w:val="CFE8A122"/>
    <w:lvl w:ilvl="0" w:tplc="901C301A">
      <w:start w:val="1"/>
      <w:numFmt w:val="decimal"/>
      <w:lvlText w:val="(Study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596E7C"/>
    <w:multiLevelType w:val="multilevel"/>
    <w:tmpl w:val="4682408C"/>
    <w:styleLink w:val="ChapterStyle"/>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788A0AB8"/>
    <w:multiLevelType w:val="multilevel"/>
    <w:tmpl w:val="1CA09B28"/>
    <w:name w:val="Chapters22"/>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1"/>
  </w:num>
  <w:num w:numId="3">
    <w:abstractNumId w:val="6"/>
  </w:num>
  <w:num w:numId="4">
    <w:abstractNumId w:val="11"/>
  </w:num>
  <w:num w:numId="5">
    <w:abstractNumId w:val="5"/>
  </w:num>
  <w:num w:numId="6">
    <w:abstractNumId w:val="7"/>
    <w:lvlOverride w:ilvl="0">
      <w:startOverride w:val="1"/>
    </w:lvlOverride>
  </w:num>
  <w:num w:numId="7">
    <w:abstractNumId w:val="3"/>
  </w:num>
  <w:num w:numId="8">
    <w:abstractNumId w:val="2"/>
  </w:num>
  <w:num w:numId="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tTQ3MjQ1NjUzMDRV0lEKTi0uzszPAykwrAUAi1AFtCwAAAA="/>
  </w:docVars>
  <w:rsids>
    <w:rsidRoot w:val="00247440"/>
    <w:rsid w:val="000001A1"/>
    <w:rsid w:val="00007005"/>
    <w:rsid w:val="00010E7D"/>
    <w:rsid w:val="00015F2C"/>
    <w:rsid w:val="00020F33"/>
    <w:rsid w:val="00026CA1"/>
    <w:rsid w:val="00030999"/>
    <w:rsid w:val="000363A9"/>
    <w:rsid w:val="000408B5"/>
    <w:rsid w:val="00040F6A"/>
    <w:rsid w:val="0004193D"/>
    <w:rsid w:val="00041AC9"/>
    <w:rsid w:val="00041D77"/>
    <w:rsid w:val="0004219B"/>
    <w:rsid w:val="00042A8B"/>
    <w:rsid w:val="00045647"/>
    <w:rsid w:val="00052149"/>
    <w:rsid w:val="000568FF"/>
    <w:rsid w:val="000570F1"/>
    <w:rsid w:val="00060597"/>
    <w:rsid w:val="00064C8E"/>
    <w:rsid w:val="00065E82"/>
    <w:rsid w:val="000668F3"/>
    <w:rsid w:val="0007024F"/>
    <w:rsid w:val="00070967"/>
    <w:rsid w:val="00074949"/>
    <w:rsid w:val="000760DA"/>
    <w:rsid w:val="00076861"/>
    <w:rsid w:val="00080B2D"/>
    <w:rsid w:val="00080B6B"/>
    <w:rsid w:val="0008465F"/>
    <w:rsid w:val="00085F1A"/>
    <w:rsid w:val="000860F0"/>
    <w:rsid w:val="000867CC"/>
    <w:rsid w:val="00090AEE"/>
    <w:rsid w:val="00091E7C"/>
    <w:rsid w:val="00092D72"/>
    <w:rsid w:val="000932B2"/>
    <w:rsid w:val="000A6BEA"/>
    <w:rsid w:val="000A7124"/>
    <w:rsid w:val="000B1697"/>
    <w:rsid w:val="000C0DEB"/>
    <w:rsid w:val="000C2332"/>
    <w:rsid w:val="000C3AD3"/>
    <w:rsid w:val="000C4103"/>
    <w:rsid w:val="000C5A38"/>
    <w:rsid w:val="000D034D"/>
    <w:rsid w:val="000D0B03"/>
    <w:rsid w:val="000E0F34"/>
    <w:rsid w:val="000E35B7"/>
    <w:rsid w:val="000E6C71"/>
    <w:rsid w:val="000F1C43"/>
    <w:rsid w:val="000F21D8"/>
    <w:rsid w:val="000F531B"/>
    <w:rsid w:val="000F76B4"/>
    <w:rsid w:val="000F78A0"/>
    <w:rsid w:val="00100D79"/>
    <w:rsid w:val="00102181"/>
    <w:rsid w:val="00102FB7"/>
    <w:rsid w:val="00104503"/>
    <w:rsid w:val="0010483C"/>
    <w:rsid w:val="00104D18"/>
    <w:rsid w:val="00106576"/>
    <w:rsid w:val="00106DB5"/>
    <w:rsid w:val="0011015D"/>
    <w:rsid w:val="00111414"/>
    <w:rsid w:val="0011193C"/>
    <w:rsid w:val="001123CB"/>
    <w:rsid w:val="00116E17"/>
    <w:rsid w:val="00117106"/>
    <w:rsid w:val="001174DA"/>
    <w:rsid w:val="001219D3"/>
    <w:rsid w:val="00122CE5"/>
    <w:rsid w:val="00132E7E"/>
    <w:rsid w:val="00137EB6"/>
    <w:rsid w:val="0015217C"/>
    <w:rsid w:val="0015218A"/>
    <w:rsid w:val="00152FAD"/>
    <w:rsid w:val="00155C76"/>
    <w:rsid w:val="0016264C"/>
    <w:rsid w:val="00162AC0"/>
    <w:rsid w:val="0016466C"/>
    <w:rsid w:val="001706AE"/>
    <w:rsid w:val="00172BF3"/>
    <w:rsid w:val="00172D54"/>
    <w:rsid w:val="001747E8"/>
    <w:rsid w:val="00174B73"/>
    <w:rsid w:val="00175EA0"/>
    <w:rsid w:val="001817EE"/>
    <w:rsid w:val="00182DE0"/>
    <w:rsid w:val="00183AA4"/>
    <w:rsid w:val="001844BB"/>
    <w:rsid w:val="00184981"/>
    <w:rsid w:val="00187342"/>
    <w:rsid w:val="001875F5"/>
    <w:rsid w:val="00190F98"/>
    <w:rsid w:val="001914D0"/>
    <w:rsid w:val="00196ECF"/>
    <w:rsid w:val="001A27DC"/>
    <w:rsid w:val="001A67F5"/>
    <w:rsid w:val="001A6B0B"/>
    <w:rsid w:val="001B097C"/>
    <w:rsid w:val="001B4F3E"/>
    <w:rsid w:val="001B5348"/>
    <w:rsid w:val="001B7693"/>
    <w:rsid w:val="001C0C07"/>
    <w:rsid w:val="001C2A24"/>
    <w:rsid w:val="001C2E9F"/>
    <w:rsid w:val="001C5C31"/>
    <w:rsid w:val="001D0946"/>
    <w:rsid w:val="001D10D0"/>
    <w:rsid w:val="001D26BF"/>
    <w:rsid w:val="001D3C44"/>
    <w:rsid w:val="001D6C93"/>
    <w:rsid w:val="001E1853"/>
    <w:rsid w:val="001E732D"/>
    <w:rsid w:val="001E7789"/>
    <w:rsid w:val="001F255A"/>
    <w:rsid w:val="001F463B"/>
    <w:rsid w:val="001F620D"/>
    <w:rsid w:val="002010B8"/>
    <w:rsid w:val="002022C8"/>
    <w:rsid w:val="002050CE"/>
    <w:rsid w:val="00207333"/>
    <w:rsid w:val="00211374"/>
    <w:rsid w:val="00215976"/>
    <w:rsid w:val="002160BF"/>
    <w:rsid w:val="00216506"/>
    <w:rsid w:val="00216E77"/>
    <w:rsid w:val="002177E2"/>
    <w:rsid w:val="00223A45"/>
    <w:rsid w:val="00223EB8"/>
    <w:rsid w:val="00231802"/>
    <w:rsid w:val="00233125"/>
    <w:rsid w:val="00234CCC"/>
    <w:rsid w:val="00235198"/>
    <w:rsid w:val="0023605F"/>
    <w:rsid w:val="002375EC"/>
    <w:rsid w:val="00237C1D"/>
    <w:rsid w:val="0024617F"/>
    <w:rsid w:val="00247440"/>
    <w:rsid w:val="0025402D"/>
    <w:rsid w:val="0026083D"/>
    <w:rsid w:val="00261D8A"/>
    <w:rsid w:val="00265B03"/>
    <w:rsid w:val="00266E45"/>
    <w:rsid w:val="00270002"/>
    <w:rsid w:val="002705CC"/>
    <w:rsid w:val="00271B32"/>
    <w:rsid w:val="002724E0"/>
    <w:rsid w:val="002735A6"/>
    <w:rsid w:val="00273CE1"/>
    <w:rsid w:val="0027760E"/>
    <w:rsid w:val="00277F08"/>
    <w:rsid w:val="002822DD"/>
    <w:rsid w:val="00283034"/>
    <w:rsid w:val="00287310"/>
    <w:rsid w:val="002874B7"/>
    <w:rsid w:val="002908AF"/>
    <w:rsid w:val="00293FAF"/>
    <w:rsid w:val="00293FC6"/>
    <w:rsid w:val="00295C9F"/>
    <w:rsid w:val="0029622A"/>
    <w:rsid w:val="00297F8C"/>
    <w:rsid w:val="002A36AF"/>
    <w:rsid w:val="002A3B4E"/>
    <w:rsid w:val="002A670B"/>
    <w:rsid w:val="002A7AE6"/>
    <w:rsid w:val="002A7BF1"/>
    <w:rsid w:val="002A7F61"/>
    <w:rsid w:val="002B75CC"/>
    <w:rsid w:val="002B7980"/>
    <w:rsid w:val="002C5537"/>
    <w:rsid w:val="002C76FC"/>
    <w:rsid w:val="002C7AB8"/>
    <w:rsid w:val="002D0526"/>
    <w:rsid w:val="002D0D74"/>
    <w:rsid w:val="002D4C26"/>
    <w:rsid w:val="002D76D9"/>
    <w:rsid w:val="002E05B0"/>
    <w:rsid w:val="002E0714"/>
    <w:rsid w:val="002E3BD5"/>
    <w:rsid w:val="002F113D"/>
    <w:rsid w:val="002F2E35"/>
    <w:rsid w:val="002F33F1"/>
    <w:rsid w:val="002F408A"/>
    <w:rsid w:val="002F6BB9"/>
    <w:rsid w:val="00300B82"/>
    <w:rsid w:val="00300E69"/>
    <w:rsid w:val="00303962"/>
    <w:rsid w:val="00310D5C"/>
    <w:rsid w:val="00312115"/>
    <w:rsid w:val="00317540"/>
    <w:rsid w:val="0032073A"/>
    <w:rsid w:val="00325627"/>
    <w:rsid w:val="00325D9E"/>
    <w:rsid w:val="003277BD"/>
    <w:rsid w:val="0033223C"/>
    <w:rsid w:val="003327E3"/>
    <w:rsid w:val="00333D92"/>
    <w:rsid w:val="00357583"/>
    <w:rsid w:val="00362A95"/>
    <w:rsid w:val="00363270"/>
    <w:rsid w:val="003652DA"/>
    <w:rsid w:val="00366C70"/>
    <w:rsid w:val="00367C8C"/>
    <w:rsid w:val="00373DE0"/>
    <w:rsid w:val="003774BB"/>
    <w:rsid w:val="00383271"/>
    <w:rsid w:val="00384A1E"/>
    <w:rsid w:val="00387665"/>
    <w:rsid w:val="0039400F"/>
    <w:rsid w:val="003954E0"/>
    <w:rsid w:val="00396624"/>
    <w:rsid w:val="00397A0A"/>
    <w:rsid w:val="003A1351"/>
    <w:rsid w:val="003A34EB"/>
    <w:rsid w:val="003A3A94"/>
    <w:rsid w:val="003A5717"/>
    <w:rsid w:val="003A585D"/>
    <w:rsid w:val="003B137A"/>
    <w:rsid w:val="003B2511"/>
    <w:rsid w:val="003C572C"/>
    <w:rsid w:val="003C7EB7"/>
    <w:rsid w:val="003D03AA"/>
    <w:rsid w:val="003D1A6C"/>
    <w:rsid w:val="003D1F03"/>
    <w:rsid w:val="003D35E5"/>
    <w:rsid w:val="003E2FF7"/>
    <w:rsid w:val="003E6CFD"/>
    <w:rsid w:val="003E7429"/>
    <w:rsid w:val="003F1588"/>
    <w:rsid w:val="003F49CC"/>
    <w:rsid w:val="003F5145"/>
    <w:rsid w:val="003F6D0E"/>
    <w:rsid w:val="0040389F"/>
    <w:rsid w:val="004062BC"/>
    <w:rsid w:val="00406732"/>
    <w:rsid w:val="00407044"/>
    <w:rsid w:val="004105E9"/>
    <w:rsid w:val="00413E45"/>
    <w:rsid w:val="00414230"/>
    <w:rsid w:val="0041660D"/>
    <w:rsid w:val="00417122"/>
    <w:rsid w:val="00423F5D"/>
    <w:rsid w:val="00424033"/>
    <w:rsid w:val="00425CD2"/>
    <w:rsid w:val="004309AC"/>
    <w:rsid w:val="00431776"/>
    <w:rsid w:val="0043451A"/>
    <w:rsid w:val="004361DC"/>
    <w:rsid w:val="004408F3"/>
    <w:rsid w:val="00442453"/>
    <w:rsid w:val="00444DAD"/>
    <w:rsid w:val="00447F9E"/>
    <w:rsid w:val="00451F92"/>
    <w:rsid w:val="00452B56"/>
    <w:rsid w:val="00455FE5"/>
    <w:rsid w:val="00457628"/>
    <w:rsid w:val="00460711"/>
    <w:rsid w:val="00461145"/>
    <w:rsid w:val="0046508B"/>
    <w:rsid w:val="004669E4"/>
    <w:rsid w:val="00472017"/>
    <w:rsid w:val="004803CD"/>
    <w:rsid w:val="00480679"/>
    <w:rsid w:val="00480950"/>
    <w:rsid w:val="00483F3D"/>
    <w:rsid w:val="00494982"/>
    <w:rsid w:val="004952C7"/>
    <w:rsid w:val="0049700E"/>
    <w:rsid w:val="004972E2"/>
    <w:rsid w:val="004A3387"/>
    <w:rsid w:val="004A4523"/>
    <w:rsid w:val="004B0FDD"/>
    <w:rsid w:val="004B636E"/>
    <w:rsid w:val="004C0055"/>
    <w:rsid w:val="004C1B28"/>
    <w:rsid w:val="004C40C9"/>
    <w:rsid w:val="004C641D"/>
    <w:rsid w:val="004C67C0"/>
    <w:rsid w:val="004D2ADB"/>
    <w:rsid w:val="004D5F76"/>
    <w:rsid w:val="004D7DE6"/>
    <w:rsid w:val="004E5FE4"/>
    <w:rsid w:val="004E66E1"/>
    <w:rsid w:val="004E7B17"/>
    <w:rsid w:val="004F0380"/>
    <w:rsid w:val="004F16FF"/>
    <w:rsid w:val="005055FC"/>
    <w:rsid w:val="00507654"/>
    <w:rsid w:val="005078A3"/>
    <w:rsid w:val="0051543C"/>
    <w:rsid w:val="00516024"/>
    <w:rsid w:val="0051714A"/>
    <w:rsid w:val="0052424C"/>
    <w:rsid w:val="00524723"/>
    <w:rsid w:val="00526D0E"/>
    <w:rsid w:val="00526D33"/>
    <w:rsid w:val="0053093D"/>
    <w:rsid w:val="00532997"/>
    <w:rsid w:val="00540E51"/>
    <w:rsid w:val="00543F50"/>
    <w:rsid w:val="005502E5"/>
    <w:rsid w:val="00550D52"/>
    <w:rsid w:val="00551199"/>
    <w:rsid w:val="0055313E"/>
    <w:rsid w:val="00556A27"/>
    <w:rsid w:val="00556D7E"/>
    <w:rsid w:val="005601EF"/>
    <w:rsid w:val="005603C7"/>
    <w:rsid w:val="00561B39"/>
    <w:rsid w:val="00563893"/>
    <w:rsid w:val="005653C6"/>
    <w:rsid w:val="00566941"/>
    <w:rsid w:val="0057297E"/>
    <w:rsid w:val="00573AFB"/>
    <w:rsid w:val="00582083"/>
    <w:rsid w:val="005825B1"/>
    <w:rsid w:val="00585D9B"/>
    <w:rsid w:val="00590AF1"/>
    <w:rsid w:val="00592BA8"/>
    <w:rsid w:val="00593D4C"/>
    <w:rsid w:val="0059431B"/>
    <w:rsid w:val="00597C18"/>
    <w:rsid w:val="005A06A6"/>
    <w:rsid w:val="005A1CEA"/>
    <w:rsid w:val="005A2640"/>
    <w:rsid w:val="005A28EC"/>
    <w:rsid w:val="005A3C24"/>
    <w:rsid w:val="005A3CA4"/>
    <w:rsid w:val="005A646E"/>
    <w:rsid w:val="005A7550"/>
    <w:rsid w:val="005B467C"/>
    <w:rsid w:val="005B7BF7"/>
    <w:rsid w:val="005C3BA6"/>
    <w:rsid w:val="005C44BB"/>
    <w:rsid w:val="005D1FC7"/>
    <w:rsid w:val="005D245C"/>
    <w:rsid w:val="005D256E"/>
    <w:rsid w:val="005D258A"/>
    <w:rsid w:val="005D390F"/>
    <w:rsid w:val="005D57D0"/>
    <w:rsid w:val="005E4795"/>
    <w:rsid w:val="005F1C84"/>
    <w:rsid w:val="005F3628"/>
    <w:rsid w:val="005F699B"/>
    <w:rsid w:val="005F6F6B"/>
    <w:rsid w:val="005F7F1C"/>
    <w:rsid w:val="00602E1A"/>
    <w:rsid w:val="006044DB"/>
    <w:rsid w:val="00604655"/>
    <w:rsid w:val="006051BF"/>
    <w:rsid w:val="00607516"/>
    <w:rsid w:val="006106B1"/>
    <w:rsid w:val="00610C49"/>
    <w:rsid w:val="006129CA"/>
    <w:rsid w:val="00615B9F"/>
    <w:rsid w:val="00616757"/>
    <w:rsid w:val="00622C61"/>
    <w:rsid w:val="006253C1"/>
    <w:rsid w:val="00630A55"/>
    <w:rsid w:val="0063261E"/>
    <w:rsid w:val="0063373F"/>
    <w:rsid w:val="006345AC"/>
    <w:rsid w:val="00636EFF"/>
    <w:rsid w:val="00637761"/>
    <w:rsid w:val="00640283"/>
    <w:rsid w:val="006402E6"/>
    <w:rsid w:val="006435E2"/>
    <w:rsid w:val="00646A39"/>
    <w:rsid w:val="00650860"/>
    <w:rsid w:val="006529DA"/>
    <w:rsid w:val="00654C61"/>
    <w:rsid w:val="00670C8E"/>
    <w:rsid w:val="00672ACD"/>
    <w:rsid w:val="006733A4"/>
    <w:rsid w:val="00674898"/>
    <w:rsid w:val="00675576"/>
    <w:rsid w:val="006761D5"/>
    <w:rsid w:val="006766C5"/>
    <w:rsid w:val="00686300"/>
    <w:rsid w:val="00687D1C"/>
    <w:rsid w:val="00690075"/>
    <w:rsid w:val="0069090E"/>
    <w:rsid w:val="00691A50"/>
    <w:rsid w:val="00691FDC"/>
    <w:rsid w:val="00695369"/>
    <w:rsid w:val="00695539"/>
    <w:rsid w:val="00696806"/>
    <w:rsid w:val="006A0AF1"/>
    <w:rsid w:val="006A15F9"/>
    <w:rsid w:val="006A331E"/>
    <w:rsid w:val="006A3FC2"/>
    <w:rsid w:val="006A4F99"/>
    <w:rsid w:val="006A5DC1"/>
    <w:rsid w:val="006A66FB"/>
    <w:rsid w:val="006B3CF6"/>
    <w:rsid w:val="006C1DED"/>
    <w:rsid w:val="006C4EB8"/>
    <w:rsid w:val="006C6C65"/>
    <w:rsid w:val="006D2EB5"/>
    <w:rsid w:val="006D4DEA"/>
    <w:rsid w:val="006E1A8E"/>
    <w:rsid w:val="006E5E34"/>
    <w:rsid w:val="006E6A49"/>
    <w:rsid w:val="006E6C0A"/>
    <w:rsid w:val="006E71E8"/>
    <w:rsid w:val="006F1CE5"/>
    <w:rsid w:val="006F54F0"/>
    <w:rsid w:val="006F5743"/>
    <w:rsid w:val="006F5785"/>
    <w:rsid w:val="006F770A"/>
    <w:rsid w:val="0070377A"/>
    <w:rsid w:val="00703D24"/>
    <w:rsid w:val="007044FC"/>
    <w:rsid w:val="007102C1"/>
    <w:rsid w:val="00713812"/>
    <w:rsid w:val="00717CD8"/>
    <w:rsid w:val="00717E45"/>
    <w:rsid w:val="007200C5"/>
    <w:rsid w:val="00720761"/>
    <w:rsid w:val="007215E4"/>
    <w:rsid w:val="00726DEA"/>
    <w:rsid w:val="00727CB5"/>
    <w:rsid w:val="00730435"/>
    <w:rsid w:val="00732E1A"/>
    <w:rsid w:val="00734B2A"/>
    <w:rsid w:val="0074131F"/>
    <w:rsid w:val="00742E04"/>
    <w:rsid w:val="007435B6"/>
    <w:rsid w:val="00745110"/>
    <w:rsid w:val="007465A9"/>
    <w:rsid w:val="007477A5"/>
    <w:rsid w:val="0075199A"/>
    <w:rsid w:val="00761CB6"/>
    <w:rsid w:val="007625BD"/>
    <w:rsid w:val="007629CE"/>
    <w:rsid w:val="00772E3A"/>
    <w:rsid w:val="00775AF2"/>
    <w:rsid w:val="00787115"/>
    <w:rsid w:val="007927C9"/>
    <w:rsid w:val="007948DA"/>
    <w:rsid w:val="007966A0"/>
    <w:rsid w:val="007970B2"/>
    <w:rsid w:val="007A1C49"/>
    <w:rsid w:val="007A2BE0"/>
    <w:rsid w:val="007A3600"/>
    <w:rsid w:val="007A4D66"/>
    <w:rsid w:val="007A51C8"/>
    <w:rsid w:val="007B6DDA"/>
    <w:rsid w:val="007C3F9A"/>
    <w:rsid w:val="007C4680"/>
    <w:rsid w:val="007C4E25"/>
    <w:rsid w:val="007C5192"/>
    <w:rsid w:val="007C5979"/>
    <w:rsid w:val="007C6E74"/>
    <w:rsid w:val="007C6EB6"/>
    <w:rsid w:val="007C79B9"/>
    <w:rsid w:val="007D4501"/>
    <w:rsid w:val="007D453B"/>
    <w:rsid w:val="007E01B6"/>
    <w:rsid w:val="007E0217"/>
    <w:rsid w:val="007E1808"/>
    <w:rsid w:val="007E22D8"/>
    <w:rsid w:val="007E3094"/>
    <w:rsid w:val="007E48A3"/>
    <w:rsid w:val="007E4A60"/>
    <w:rsid w:val="007E7D74"/>
    <w:rsid w:val="007F1F76"/>
    <w:rsid w:val="007F3233"/>
    <w:rsid w:val="007F34CC"/>
    <w:rsid w:val="007F37F5"/>
    <w:rsid w:val="007F4021"/>
    <w:rsid w:val="007F711D"/>
    <w:rsid w:val="0080471E"/>
    <w:rsid w:val="00806944"/>
    <w:rsid w:val="008073CD"/>
    <w:rsid w:val="008130FE"/>
    <w:rsid w:val="00813A88"/>
    <w:rsid w:val="008151D6"/>
    <w:rsid w:val="008214BA"/>
    <w:rsid w:val="008245B4"/>
    <w:rsid w:val="00827E8C"/>
    <w:rsid w:val="0083256B"/>
    <w:rsid w:val="00835A3F"/>
    <w:rsid w:val="00836E53"/>
    <w:rsid w:val="00845F90"/>
    <w:rsid w:val="00850357"/>
    <w:rsid w:val="00851273"/>
    <w:rsid w:val="00851B61"/>
    <w:rsid w:val="00853580"/>
    <w:rsid w:val="00853795"/>
    <w:rsid w:val="008564C4"/>
    <w:rsid w:val="00861B9E"/>
    <w:rsid w:val="00863214"/>
    <w:rsid w:val="00867D6D"/>
    <w:rsid w:val="008718A1"/>
    <w:rsid w:val="00872FDB"/>
    <w:rsid w:val="008738EB"/>
    <w:rsid w:val="00876689"/>
    <w:rsid w:val="008812BC"/>
    <w:rsid w:val="008867F3"/>
    <w:rsid w:val="008873AD"/>
    <w:rsid w:val="00887A0D"/>
    <w:rsid w:val="0089222F"/>
    <w:rsid w:val="00894257"/>
    <w:rsid w:val="008A39DD"/>
    <w:rsid w:val="008B0F2B"/>
    <w:rsid w:val="008B15DA"/>
    <w:rsid w:val="008B365E"/>
    <w:rsid w:val="008B5ABF"/>
    <w:rsid w:val="008B5B0C"/>
    <w:rsid w:val="008B64C1"/>
    <w:rsid w:val="008C1DF4"/>
    <w:rsid w:val="008C213E"/>
    <w:rsid w:val="008C6C6B"/>
    <w:rsid w:val="008D30B8"/>
    <w:rsid w:val="008D3B7A"/>
    <w:rsid w:val="008D7304"/>
    <w:rsid w:val="008D7472"/>
    <w:rsid w:val="008E52FB"/>
    <w:rsid w:val="008E5BE8"/>
    <w:rsid w:val="008E6E03"/>
    <w:rsid w:val="008E79BB"/>
    <w:rsid w:val="008E7DF7"/>
    <w:rsid w:val="008F057B"/>
    <w:rsid w:val="008F0608"/>
    <w:rsid w:val="008F1833"/>
    <w:rsid w:val="008F19B3"/>
    <w:rsid w:val="008F3461"/>
    <w:rsid w:val="008F68F5"/>
    <w:rsid w:val="008F69F5"/>
    <w:rsid w:val="009017C6"/>
    <w:rsid w:val="00910178"/>
    <w:rsid w:val="009131DB"/>
    <w:rsid w:val="00914FD1"/>
    <w:rsid w:val="009171F9"/>
    <w:rsid w:val="00917527"/>
    <w:rsid w:val="009276BD"/>
    <w:rsid w:val="00931CB3"/>
    <w:rsid w:val="009348CD"/>
    <w:rsid w:val="00935553"/>
    <w:rsid w:val="00937A4E"/>
    <w:rsid w:val="0094128E"/>
    <w:rsid w:val="00943055"/>
    <w:rsid w:val="0094379E"/>
    <w:rsid w:val="00944D8D"/>
    <w:rsid w:val="009468CC"/>
    <w:rsid w:val="00947388"/>
    <w:rsid w:val="00957B5F"/>
    <w:rsid w:val="00961D7E"/>
    <w:rsid w:val="00962803"/>
    <w:rsid w:val="00965AD4"/>
    <w:rsid w:val="00965D73"/>
    <w:rsid w:val="00967732"/>
    <w:rsid w:val="00972899"/>
    <w:rsid w:val="00972E9D"/>
    <w:rsid w:val="00972F19"/>
    <w:rsid w:val="00973129"/>
    <w:rsid w:val="00973230"/>
    <w:rsid w:val="0098176D"/>
    <w:rsid w:val="00983A57"/>
    <w:rsid w:val="009853B4"/>
    <w:rsid w:val="00986AA7"/>
    <w:rsid w:val="00986D16"/>
    <w:rsid w:val="00997F6F"/>
    <w:rsid w:val="009A2F35"/>
    <w:rsid w:val="009A5336"/>
    <w:rsid w:val="009A5CF1"/>
    <w:rsid w:val="009A6FAB"/>
    <w:rsid w:val="009A706B"/>
    <w:rsid w:val="009B206E"/>
    <w:rsid w:val="009B553B"/>
    <w:rsid w:val="009B5E92"/>
    <w:rsid w:val="009C24B3"/>
    <w:rsid w:val="009C4D8B"/>
    <w:rsid w:val="009C5256"/>
    <w:rsid w:val="009D20EA"/>
    <w:rsid w:val="009D2730"/>
    <w:rsid w:val="009D46A2"/>
    <w:rsid w:val="009E06E2"/>
    <w:rsid w:val="009E2C57"/>
    <w:rsid w:val="009E31E4"/>
    <w:rsid w:val="009E50BF"/>
    <w:rsid w:val="009E6154"/>
    <w:rsid w:val="009E798B"/>
    <w:rsid w:val="009F0A26"/>
    <w:rsid w:val="009F207D"/>
    <w:rsid w:val="009F39FA"/>
    <w:rsid w:val="00A0098D"/>
    <w:rsid w:val="00A0125D"/>
    <w:rsid w:val="00A03E0A"/>
    <w:rsid w:val="00A03EC6"/>
    <w:rsid w:val="00A16548"/>
    <w:rsid w:val="00A1695D"/>
    <w:rsid w:val="00A20AFE"/>
    <w:rsid w:val="00A2252E"/>
    <w:rsid w:val="00A26AF4"/>
    <w:rsid w:val="00A2778E"/>
    <w:rsid w:val="00A3282C"/>
    <w:rsid w:val="00A338E9"/>
    <w:rsid w:val="00A42967"/>
    <w:rsid w:val="00A4616D"/>
    <w:rsid w:val="00A5415C"/>
    <w:rsid w:val="00A5523F"/>
    <w:rsid w:val="00A57147"/>
    <w:rsid w:val="00A60289"/>
    <w:rsid w:val="00A61162"/>
    <w:rsid w:val="00A61A4A"/>
    <w:rsid w:val="00A64773"/>
    <w:rsid w:val="00A7096D"/>
    <w:rsid w:val="00A753BC"/>
    <w:rsid w:val="00A8093E"/>
    <w:rsid w:val="00A83F4F"/>
    <w:rsid w:val="00A84A7C"/>
    <w:rsid w:val="00A85ABE"/>
    <w:rsid w:val="00A86DA3"/>
    <w:rsid w:val="00A87A45"/>
    <w:rsid w:val="00A90323"/>
    <w:rsid w:val="00A94229"/>
    <w:rsid w:val="00A9585A"/>
    <w:rsid w:val="00AA299D"/>
    <w:rsid w:val="00AA2F64"/>
    <w:rsid w:val="00AA6E37"/>
    <w:rsid w:val="00AB0D76"/>
    <w:rsid w:val="00AB5507"/>
    <w:rsid w:val="00AB6799"/>
    <w:rsid w:val="00AB78D1"/>
    <w:rsid w:val="00AB7B7F"/>
    <w:rsid w:val="00AB7CF3"/>
    <w:rsid w:val="00AC671D"/>
    <w:rsid w:val="00AC6D62"/>
    <w:rsid w:val="00AC7748"/>
    <w:rsid w:val="00AD0783"/>
    <w:rsid w:val="00AD17BD"/>
    <w:rsid w:val="00AD3883"/>
    <w:rsid w:val="00AD4793"/>
    <w:rsid w:val="00AD49EF"/>
    <w:rsid w:val="00AD4AE2"/>
    <w:rsid w:val="00AD4B3B"/>
    <w:rsid w:val="00AE4BA1"/>
    <w:rsid w:val="00AE53E5"/>
    <w:rsid w:val="00AE6C34"/>
    <w:rsid w:val="00AE7A01"/>
    <w:rsid w:val="00AF0C08"/>
    <w:rsid w:val="00AF1839"/>
    <w:rsid w:val="00AF2902"/>
    <w:rsid w:val="00AF4000"/>
    <w:rsid w:val="00AF5396"/>
    <w:rsid w:val="00AF7BC5"/>
    <w:rsid w:val="00B06D83"/>
    <w:rsid w:val="00B12503"/>
    <w:rsid w:val="00B137CF"/>
    <w:rsid w:val="00B1506E"/>
    <w:rsid w:val="00B17795"/>
    <w:rsid w:val="00B21762"/>
    <w:rsid w:val="00B23C9D"/>
    <w:rsid w:val="00B37EB0"/>
    <w:rsid w:val="00B40CB7"/>
    <w:rsid w:val="00B42B20"/>
    <w:rsid w:val="00B45714"/>
    <w:rsid w:val="00B45DDC"/>
    <w:rsid w:val="00B46000"/>
    <w:rsid w:val="00B46D94"/>
    <w:rsid w:val="00B47913"/>
    <w:rsid w:val="00B5303D"/>
    <w:rsid w:val="00B532BB"/>
    <w:rsid w:val="00B53A4B"/>
    <w:rsid w:val="00B57B1A"/>
    <w:rsid w:val="00B6034A"/>
    <w:rsid w:val="00B606DA"/>
    <w:rsid w:val="00B62F2C"/>
    <w:rsid w:val="00B630F9"/>
    <w:rsid w:val="00B63A40"/>
    <w:rsid w:val="00B6732A"/>
    <w:rsid w:val="00B74EED"/>
    <w:rsid w:val="00B778FF"/>
    <w:rsid w:val="00B803F8"/>
    <w:rsid w:val="00B81BF8"/>
    <w:rsid w:val="00B831A1"/>
    <w:rsid w:val="00B842DA"/>
    <w:rsid w:val="00B86C1E"/>
    <w:rsid w:val="00B90809"/>
    <w:rsid w:val="00B92022"/>
    <w:rsid w:val="00B92EE0"/>
    <w:rsid w:val="00B93381"/>
    <w:rsid w:val="00B95C79"/>
    <w:rsid w:val="00B97273"/>
    <w:rsid w:val="00BA7552"/>
    <w:rsid w:val="00BA7A59"/>
    <w:rsid w:val="00BB1278"/>
    <w:rsid w:val="00BB5E9F"/>
    <w:rsid w:val="00BC483C"/>
    <w:rsid w:val="00BC51BD"/>
    <w:rsid w:val="00BC5E4C"/>
    <w:rsid w:val="00BD347D"/>
    <w:rsid w:val="00BD3BA1"/>
    <w:rsid w:val="00BD4569"/>
    <w:rsid w:val="00BD5E20"/>
    <w:rsid w:val="00BD62D9"/>
    <w:rsid w:val="00BD6B7A"/>
    <w:rsid w:val="00BD7F14"/>
    <w:rsid w:val="00BF1481"/>
    <w:rsid w:val="00BF74BE"/>
    <w:rsid w:val="00C01D51"/>
    <w:rsid w:val="00C04A59"/>
    <w:rsid w:val="00C051D5"/>
    <w:rsid w:val="00C0528F"/>
    <w:rsid w:val="00C076D9"/>
    <w:rsid w:val="00C07B6E"/>
    <w:rsid w:val="00C10224"/>
    <w:rsid w:val="00C11840"/>
    <w:rsid w:val="00C17640"/>
    <w:rsid w:val="00C17E90"/>
    <w:rsid w:val="00C20202"/>
    <w:rsid w:val="00C20217"/>
    <w:rsid w:val="00C26CE8"/>
    <w:rsid w:val="00C33454"/>
    <w:rsid w:val="00C34182"/>
    <w:rsid w:val="00C34371"/>
    <w:rsid w:val="00C3662D"/>
    <w:rsid w:val="00C412FF"/>
    <w:rsid w:val="00C43D51"/>
    <w:rsid w:val="00C47CB6"/>
    <w:rsid w:val="00C50382"/>
    <w:rsid w:val="00C50FE5"/>
    <w:rsid w:val="00C51FCF"/>
    <w:rsid w:val="00C54EB3"/>
    <w:rsid w:val="00C60B4B"/>
    <w:rsid w:val="00C6168C"/>
    <w:rsid w:val="00C6446C"/>
    <w:rsid w:val="00C64F6A"/>
    <w:rsid w:val="00C84586"/>
    <w:rsid w:val="00C8498D"/>
    <w:rsid w:val="00C855C0"/>
    <w:rsid w:val="00C85B70"/>
    <w:rsid w:val="00C90FFA"/>
    <w:rsid w:val="00C91FE4"/>
    <w:rsid w:val="00C95AAC"/>
    <w:rsid w:val="00C9721B"/>
    <w:rsid w:val="00C97482"/>
    <w:rsid w:val="00CA1BA2"/>
    <w:rsid w:val="00CA233C"/>
    <w:rsid w:val="00CA485D"/>
    <w:rsid w:val="00CB1734"/>
    <w:rsid w:val="00CB1998"/>
    <w:rsid w:val="00CB568E"/>
    <w:rsid w:val="00CB784C"/>
    <w:rsid w:val="00CB7A7A"/>
    <w:rsid w:val="00CC0312"/>
    <w:rsid w:val="00CC0465"/>
    <w:rsid w:val="00CC1956"/>
    <w:rsid w:val="00CC3761"/>
    <w:rsid w:val="00CD0E2E"/>
    <w:rsid w:val="00CD1650"/>
    <w:rsid w:val="00CD1E48"/>
    <w:rsid w:val="00CD43AE"/>
    <w:rsid w:val="00CE00D4"/>
    <w:rsid w:val="00CE519D"/>
    <w:rsid w:val="00CE5B54"/>
    <w:rsid w:val="00CE611C"/>
    <w:rsid w:val="00CF068D"/>
    <w:rsid w:val="00CF24FA"/>
    <w:rsid w:val="00CF2ED2"/>
    <w:rsid w:val="00CF362B"/>
    <w:rsid w:val="00CF3B2E"/>
    <w:rsid w:val="00CF410B"/>
    <w:rsid w:val="00CF4851"/>
    <w:rsid w:val="00CF4946"/>
    <w:rsid w:val="00CF5088"/>
    <w:rsid w:val="00CF7A39"/>
    <w:rsid w:val="00D023CC"/>
    <w:rsid w:val="00D03760"/>
    <w:rsid w:val="00D07274"/>
    <w:rsid w:val="00D07497"/>
    <w:rsid w:val="00D11264"/>
    <w:rsid w:val="00D11F2E"/>
    <w:rsid w:val="00D15091"/>
    <w:rsid w:val="00D16615"/>
    <w:rsid w:val="00D20083"/>
    <w:rsid w:val="00D2146E"/>
    <w:rsid w:val="00D3251A"/>
    <w:rsid w:val="00D32825"/>
    <w:rsid w:val="00D32995"/>
    <w:rsid w:val="00D35B55"/>
    <w:rsid w:val="00D362C5"/>
    <w:rsid w:val="00D36DFA"/>
    <w:rsid w:val="00D37FFD"/>
    <w:rsid w:val="00D400F7"/>
    <w:rsid w:val="00D40B3C"/>
    <w:rsid w:val="00D422E3"/>
    <w:rsid w:val="00D42944"/>
    <w:rsid w:val="00D440D5"/>
    <w:rsid w:val="00D4455B"/>
    <w:rsid w:val="00D45DA5"/>
    <w:rsid w:val="00D4776B"/>
    <w:rsid w:val="00D513C4"/>
    <w:rsid w:val="00D514D7"/>
    <w:rsid w:val="00D535BF"/>
    <w:rsid w:val="00D5415B"/>
    <w:rsid w:val="00D55004"/>
    <w:rsid w:val="00D61CB4"/>
    <w:rsid w:val="00D623E4"/>
    <w:rsid w:val="00D62EED"/>
    <w:rsid w:val="00D66644"/>
    <w:rsid w:val="00D67F77"/>
    <w:rsid w:val="00D71976"/>
    <w:rsid w:val="00D71C86"/>
    <w:rsid w:val="00D71DE7"/>
    <w:rsid w:val="00D72A6D"/>
    <w:rsid w:val="00D736E7"/>
    <w:rsid w:val="00D74811"/>
    <w:rsid w:val="00D7601B"/>
    <w:rsid w:val="00D763CD"/>
    <w:rsid w:val="00D77A93"/>
    <w:rsid w:val="00D805D6"/>
    <w:rsid w:val="00D81F61"/>
    <w:rsid w:val="00D82E7F"/>
    <w:rsid w:val="00D85C34"/>
    <w:rsid w:val="00D87497"/>
    <w:rsid w:val="00D9302A"/>
    <w:rsid w:val="00D93D38"/>
    <w:rsid w:val="00D94552"/>
    <w:rsid w:val="00DA1CA4"/>
    <w:rsid w:val="00DA28AC"/>
    <w:rsid w:val="00DA342D"/>
    <w:rsid w:val="00DA3566"/>
    <w:rsid w:val="00DA65BE"/>
    <w:rsid w:val="00DA6622"/>
    <w:rsid w:val="00DA76CD"/>
    <w:rsid w:val="00DA78CC"/>
    <w:rsid w:val="00DA7B7B"/>
    <w:rsid w:val="00DA7CC7"/>
    <w:rsid w:val="00DB06EE"/>
    <w:rsid w:val="00DB6168"/>
    <w:rsid w:val="00DB6DD9"/>
    <w:rsid w:val="00DC228A"/>
    <w:rsid w:val="00DC614D"/>
    <w:rsid w:val="00DC721F"/>
    <w:rsid w:val="00DD0692"/>
    <w:rsid w:val="00DD06E7"/>
    <w:rsid w:val="00DD3430"/>
    <w:rsid w:val="00DD3C15"/>
    <w:rsid w:val="00DD5DCB"/>
    <w:rsid w:val="00DD75D3"/>
    <w:rsid w:val="00DE1617"/>
    <w:rsid w:val="00DE368A"/>
    <w:rsid w:val="00DE3FC0"/>
    <w:rsid w:val="00DE415C"/>
    <w:rsid w:val="00DE4322"/>
    <w:rsid w:val="00DE5262"/>
    <w:rsid w:val="00DE6A75"/>
    <w:rsid w:val="00DF3C38"/>
    <w:rsid w:val="00DF7B5D"/>
    <w:rsid w:val="00E0019F"/>
    <w:rsid w:val="00E011DD"/>
    <w:rsid w:val="00E02EC2"/>
    <w:rsid w:val="00E04A8D"/>
    <w:rsid w:val="00E06436"/>
    <w:rsid w:val="00E11DC1"/>
    <w:rsid w:val="00E14799"/>
    <w:rsid w:val="00E20E32"/>
    <w:rsid w:val="00E22B48"/>
    <w:rsid w:val="00E22BF8"/>
    <w:rsid w:val="00E2622C"/>
    <w:rsid w:val="00E30004"/>
    <w:rsid w:val="00E30351"/>
    <w:rsid w:val="00E30706"/>
    <w:rsid w:val="00E32BFC"/>
    <w:rsid w:val="00E341B3"/>
    <w:rsid w:val="00E35811"/>
    <w:rsid w:val="00E47B96"/>
    <w:rsid w:val="00E50187"/>
    <w:rsid w:val="00E532E0"/>
    <w:rsid w:val="00E60734"/>
    <w:rsid w:val="00E615AD"/>
    <w:rsid w:val="00E630A9"/>
    <w:rsid w:val="00E63D67"/>
    <w:rsid w:val="00E700B4"/>
    <w:rsid w:val="00E7106A"/>
    <w:rsid w:val="00E71400"/>
    <w:rsid w:val="00E71975"/>
    <w:rsid w:val="00E74544"/>
    <w:rsid w:val="00E7487F"/>
    <w:rsid w:val="00E75F35"/>
    <w:rsid w:val="00E77280"/>
    <w:rsid w:val="00E84287"/>
    <w:rsid w:val="00E86149"/>
    <w:rsid w:val="00E86906"/>
    <w:rsid w:val="00E86C99"/>
    <w:rsid w:val="00E873D3"/>
    <w:rsid w:val="00E91613"/>
    <w:rsid w:val="00E916CF"/>
    <w:rsid w:val="00E916E1"/>
    <w:rsid w:val="00E91B39"/>
    <w:rsid w:val="00E94559"/>
    <w:rsid w:val="00E94DBD"/>
    <w:rsid w:val="00EA1BA8"/>
    <w:rsid w:val="00EA395F"/>
    <w:rsid w:val="00EB0FF5"/>
    <w:rsid w:val="00EB22B6"/>
    <w:rsid w:val="00EB24EE"/>
    <w:rsid w:val="00EC10E6"/>
    <w:rsid w:val="00EC1125"/>
    <w:rsid w:val="00EC16EA"/>
    <w:rsid w:val="00ED0EC1"/>
    <w:rsid w:val="00ED0F36"/>
    <w:rsid w:val="00ED3BFA"/>
    <w:rsid w:val="00ED40AD"/>
    <w:rsid w:val="00ED79BE"/>
    <w:rsid w:val="00EE081B"/>
    <w:rsid w:val="00EE1B07"/>
    <w:rsid w:val="00EE3217"/>
    <w:rsid w:val="00EE3499"/>
    <w:rsid w:val="00EE635D"/>
    <w:rsid w:val="00EF09E3"/>
    <w:rsid w:val="00EF0A66"/>
    <w:rsid w:val="00EF1898"/>
    <w:rsid w:val="00EF1CC2"/>
    <w:rsid w:val="00EF2514"/>
    <w:rsid w:val="00EF4576"/>
    <w:rsid w:val="00F23F39"/>
    <w:rsid w:val="00F24E00"/>
    <w:rsid w:val="00F3445B"/>
    <w:rsid w:val="00F34E77"/>
    <w:rsid w:val="00F35628"/>
    <w:rsid w:val="00F4204C"/>
    <w:rsid w:val="00F4283A"/>
    <w:rsid w:val="00F43023"/>
    <w:rsid w:val="00F44BF8"/>
    <w:rsid w:val="00F44CB8"/>
    <w:rsid w:val="00F504C8"/>
    <w:rsid w:val="00F50EAB"/>
    <w:rsid w:val="00F520D9"/>
    <w:rsid w:val="00F53EA5"/>
    <w:rsid w:val="00F54111"/>
    <w:rsid w:val="00F54474"/>
    <w:rsid w:val="00F57B39"/>
    <w:rsid w:val="00F63090"/>
    <w:rsid w:val="00F64AFA"/>
    <w:rsid w:val="00F7047D"/>
    <w:rsid w:val="00F72A43"/>
    <w:rsid w:val="00F740AD"/>
    <w:rsid w:val="00F90B4D"/>
    <w:rsid w:val="00FA1ACA"/>
    <w:rsid w:val="00FA211D"/>
    <w:rsid w:val="00FA2F8F"/>
    <w:rsid w:val="00FA5D93"/>
    <w:rsid w:val="00FB007E"/>
    <w:rsid w:val="00FB37D9"/>
    <w:rsid w:val="00FB39EA"/>
    <w:rsid w:val="00FB68B2"/>
    <w:rsid w:val="00FB7775"/>
    <w:rsid w:val="00FC5555"/>
    <w:rsid w:val="00FD0A3B"/>
    <w:rsid w:val="00FD3892"/>
    <w:rsid w:val="00FD38D7"/>
    <w:rsid w:val="00FD4A15"/>
    <w:rsid w:val="00FE28E0"/>
    <w:rsid w:val="00FE2FDB"/>
    <w:rsid w:val="00FE71D9"/>
    <w:rsid w:val="00FE7CCB"/>
    <w:rsid w:val="00FF076F"/>
    <w:rsid w:val="00FF1426"/>
    <w:rsid w:val="00FF1E2A"/>
    <w:rsid w:val="00FF44A5"/>
    <w:rsid w:val="00FF5819"/>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07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3"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
    <w:qFormat/>
    <w:rsid w:val="005A3C24"/>
    <w:pPr>
      <w:widowControl w:val="0"/>
      <w:spacing w:after="0" w:line="240" w:lineRule="auto"/>
    </w:pPr>
    <w:rPr>
      <w:rFonts w:ascii="Times New Roman" w:hAnsi="Times New Roman"/>
      <w:sz w:val="24"/>
    </w:rPr>
  </w:style>
  <w:style w:type="paragraph" w:styleId="Heading1">
    <w:name w:val="heading 1"/>
    <w:basedOn w:val="Normal"/>
    <w:next w:val="Body"/>
    <w:link w:val="Heading1Char"/>
    <w:uiPriority w:val="1"/>
    <w:qFormat/>
    <w:rsid w:val="00480950"/>
    <w:pPr>
      <w:keepNext/>
      <w:keepLines/>
      <w:pageBreakBefore/>
      <w:numPr>
        <w:numId w:val="5"/>
      </w:numPr>
      <w:spacing w:after="480"/>
      <w:jc w:val="center"/>
      <w:outlineLvl w:val="0"/>
    </w:pPr>
    <w:rPr>
      <w:rFonts w:eastAsiaTheme="majorEastAsia" w:cstheme="majorBidi"/>
      <w:b/>
      <w:color w:val="000000" w:themeColor="text1"/>
      <w:szCs w:val="32"/>
    </w:rPr>
  </w:style>
  <w:style w:type="paragraph" w:styleId="Heading2">
    <w:name w:val="heading 2"/>
    <w:basedOn w:val="Normal"/>
    <w:next w:val="Body"/>
    <w:link w:val="Heading2Char"/>
    <w:uiPriority w:val="1"/>
    <w:unhideWhenUsed/>
    <w:qFormat/>
    <w:rsid w:val="00AA2F64"/>
    <w:pPr>
      <w:keepNext/>
      <w:keepLines/>
      <w:spacing w:after="240"/>
      <w:outlineLvl w:val="1"/>
    </w:pPr>
    <w:rPr>
      <w:rFonts w:eastAsiaTheme="majorEastAsia" w:cstheme="majorBidi"/>
      <w:b/>
      <w:color w:val="000000" w:themeColor="text1"/>
      <w:szCs w:val="26"/>
    </w:rPr>
  </w:style>
  <w:style w:type="paragraph" w:styleId="Heading3">
    <w:name w:val="heading 3"/>
    <w:basedOn w:val="Normal"/>
    <w:next w:val="Body"/>
    <w:link w:val="Heading3Char"/>
    <w:uiPriority w:val="1"/>
    <w:unhideWhenUsed/>
    <w:qFormat/>
    <w:rsid w:val="00480950"/>
    <w:pPr>
      <w:keepNext/>
      <w:keepLines/>
      <w:spacing w:after="240"/>
      <w:outlineLvl w:val="2"/>
    </w:pPr>
    <w:rPr>
      <w:rFonts w:eastAsiaTheme="majorEastAsia" w:cstheme="majorBidi"/>
      <w:b/>
      <w:color w:val="000000" w:themeColor="text1"/>
      <w:szCs w:val="24"/>
    </w:rPr>
  </w:style>
  <w:style w:type="paragraph" w:styleId="Heading4">
    <w:name w:val="heading 4"/>
    <w:basedOn w:val="Normal"/>
    <w:next w:val="Body"/>
    <w:link w:val="Heading4Char"/>
    <w:uiPriority w:val="2"/>
    <w:unhideWhenUsed/>
    <w:qFormat/>
    <w:rsid w:val="00F64AFA"/>
    <w:pPr>
      <w:keepNext/>
      <w:keepLines/>
      <w:spacing w:after="240"/>
      <w:ind w:firstLine="720"/>
      <w:outlineLvl w:val="3"/>
    </w:pPr>
    <w:rPr>
      <w:rFonts w:eastAsiaTheme="majorEastAsia" w:cstheme="majorBidi"/>
      <w:b/>
      <w:iCs/>
      <w:color w:val="000000" w:themeColor="text1"/>
    </w:rPr>
  </w:style>
  <w:style w:type="paragraph" w:styleId="Heading5">
    <w:name w:val="heading 5"/>
    <w:basedOn w:val="Normal"/>
    <w:next w:val="Body"/>
    <w:link w:val="Heading5Char"/>
    <w:uiPriority w:val="2"/>
    <w:unhideWhenUsed/>
    <w:qFormat/>
    <w:rsid w:val="00F64AFA"/>
    <w:pPr>
      <w:keepNext/>
      <w:keepLines/>
      <w:spacing w:after="240"/>
      <w:ind w:firstLine="720"/>
      <w:outlineLvl w:val="4"/>
    </w:pPr>
    <w:rPr>
      <w:rFonts w:eastAsiaTheme="majorEastAsia" w:cstheme="majorBidi"/>
      <w:b/>
      <w:i/>
      <w:color w:val="000000" w:themeColor="text1"/>
    </w:rPr>
  </w:style>
  <w:style w:type="paragraph" w:styleId="Heading6">
    <w:name w:val="heading 6"/>
    <w:basedOn w:val="Normal"/>
    <w:next w:val="Body"/>
    <w:link w:val="Heading6Char"/>
    <w:uiPriority w:val="2"/>
    <w:unhideWhenUsed/>
    <w:qFormat/>
    <w:rsid w:val="00F64AFA"/>
    <w:pPr>
      <w:keepNext/>
      <w:keepLines/>
      <w:numPr>
        <w:ilvl w:val="5"/>
        <w:numId w:val="2"/>
      </w:numPr>
      <w:spacing w:after="240"/>
      <w:ind w:firstLine="720"/>
      <w:outlineLvl w:val="5"/>
    </w:pPr>
    <w:rPr>
      <w:rFonts w:eastAsiaTheme="majorEastAsia" w:cstheme="majorBidi"/>
      <w:i/>
      <w:color w:val="000000" w:themeColor="text1"/>
    </w:rPr>
  </w:style>
  <w:style w:type="paragraph" w:styleId="Heading7">
    <w:name w:val="heading 7"/>
    <w:basedOn w:val="Normal"/>
    <w:next w:val="Normal"/>
    <w:link w:val="Heading7Char"/>
    <w:uiPriority w:val="9"/>
    <w:semiHidden/>
    <w:unhideWhenUsed/>
    <w:rsid w:val="00B86C1E"/>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C1E"/>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C1E"/>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DD9"/>
    <w:pPr>
      <w:tabs>
        <w:tab w:val="center" w:pos="4680"/>
        <w:tab w:val="right" w:pos="9360"/>
      </w:tabs>
    </w:pPr>
  </w:style>
  <w:style w:type="character" w:customStyle="1" w:styleId="HeaderChar">
    <w:name w:val="Header Char"/>
    <w:basedOn w:val="DefaultParagraphFont"/>
    <w:link w:val="Header"/>
    <w:uiPriority w:val="99"/>
    <w:rsid w:val="00DB6DD9"/>
    <w:rPr>
      <w:rFonts w:ascii="Times New Roman" w:hAnsi="Times New Roman"/>
      <w:sz w:val="24"/>
    </w:rPr>
  </w:style>
  <w:style w:type="paragraph" w:styleId="Footer">
    <w:name w:val="footer"/>
    <w:basedOn w:val="Normal"/>
    <w:link w:val="FooterChar"/>
    <w:uiPriority w:val="99"/>
    <w:unhideWhenUsed/>
    <w:rsid w:val="00247440"/>
    <w:pPr>
      <w:tabs>
        <w:tab w:val="center" w:pos="4680"/>
        <w:tab w:val="right" w:pos="9360"/>
      </w:tabs>
    </w:pPr>
  </w:style>
  <w:style w:type="character" w:customStyle="1" w:styleId="FooterChar">
    <w:name w:val="Footer Char"/>
    <w:basedOn w:val="DefaultParagraphFont"/>
    <w:link w:val="Footer"/>
    <w:uiPriority w:val="99"/>
    <w:rsid w:val="00247440"/>
  </w:style>
  <w:style w:type="character" w:styleId="PlaceholderText">
    <w:name w:val="Placeholder Text"/>
    <w:basedOn w:val="DefaultParagraphFont"/>
    <w:uiPriority w:val="99"/>
    <w:semiHidden/>
    <w:rsid w:val="00247440"/>
    <w:rPr>
      <w:color w:val="808080"/>
    </w:rPr>
  </w:style>
  <w:style w:type="paragraph" w:customStyle="1" w:styleId="Title1">
    <w:name w:val="Title1"/>
    <w:basedOn w:val="Normal"/>
    <w:link w:val="Title1Char"/>
    <w:uiPriority w:val="8"/>
    <w:rsid w:val="002D0D74"/>
    <w:pPr>
      <w:jc w:val="center"/>
    </w:pPr>
    <w:rPr>
      <w:b/>
      <w:color w:val="000000" w:themeColor="text1"/>
    </w:rPr>
  </w:style>
  <w:style w:type="paragraph" w:styleId="Title">
    <w:name w:val="Title"/>
    <w:basedOn w:val="Normal"/>
    <w:next w:val="Normal"/>
    <w:link w:val="TitleChar"/>
    <w:uiPriority w:val="10"/>
    <w:qFormat/>
    <w:rsid w:val="00AE7A01"/>
    <w:pPr>
      <w:contextualSpacing/>
    </w:pPr>
    <w:rPr>
      <w:rFonts w:eastAsiaTheme="majorEastAsia" w:cstheme="majorBidi"/>
      <w:spacing w:val="-10"/>
      <w:kern w:val="28"/>
      <w:sz w:val="56"/>
      <w:szCs w:val="56"/>
    </w:rPr>
  </w:style>
  <w:style w:type="character" w:customStyle="1" w:styleId="Title1Char">
    <w:name w:val="Title1 Char"/>
    <w:basedOn w:val="DefaultParagraphFont"/>
    <w:link w:val="Title1"/>
    <w:uiPriority w:val="8"/>
    <w:rsid w:val="002177E2"/>
    <w:rPr>
      <w:rFonts w:ascii="Times New Roman" w:hAnsi="Times New Roman"/>
      <w:b/>
      <w:color w:val="000000" w:themeColor="text1"/>
      <w:sz w:val="24"/>
    </w:rPr>
  </w:style>
  <w:style w:type="character" w:customStyle="1" w:styleId="TitleChar">
    <w:name w:val="Title Char"/>
    <w:basedOn w:val="DefaultParagraphFont"/>
    <w:link w:val="Title"/>
    <w:uiPriority w:val="10"/>
    <w:rsid w:val="002177E2"/>
    <w:rPr>
      <w:rFonts w:ascii="Times New Roman" w:eastAsiaTheme="majorEastAsia" w:hAnsi="Times New Roman" w:cstheme="majorBidi"/>
      <w:spacing w:val="-10"/>
      <w:kern w:val="28"/>
      <w:sz w:val="56"/>
      <w:szCs w:val="56"/>
    </w:rPr>
  </w:style>
  <w:style w:type="paragraph" w:customStyle="1" w:styleId="Title2">
    <w:name w:val="Title2"/>
    <w:basedOn w:val="Normal"/>
    <w:link w:val="Title2Char"/>
    <w:uiPriority w:val="8"/>
    <w:rsid w:val="00A5415C"/>
    <w:pPr>
      <w:spacing w:line="480" w:lineRule="auto"/>
      <w:jc w:val="center"/>
    </w:pPr>
    <w:rPr>
      <w:color w:val="000000" w:themeColor="text1"/>
    </w:rPr>
  </w:style>
  <w:style w:type="paragraph" w:customStyle="1" w:styleId="Title3">
    <w:name w:val="Title3"/>
    <w:basedOn w:val="Normal"/>
    <w:link w:val="Title3Char"/>
    <w:uiPriority w:val="8"/>
    <w:rsid w:val="00A5415C"/>
    <w:pPr>
      <w:jc w:val="center"/>
    </w:pPr>
    <w:rPr>
      <w:color w:val="000000" w:themeColor="text1"/>
    </w:rPr>
  </w:style>
  <w:style w:type="character" w:customStyle="1" w:styleId="Title2Char">
    <w:name w:val="Title2 Char"/>
    <w:basedOn w:val="TitleChar"/>
    <w:link w:val="Title2"/>
    <w:uiPriority w:val="8"/>
    <w:rsid w:val="002177E2"/>
    <w:rPr>
      <w:rFonts w:ascii="Times New Roman" w:eastAsiaTheme="majorEastAsia" w:hAnsi="Times New Roman" w:cstheme="majorBidi"/>
      <w:color w:val="000000" w:themeColor="text1"/>
      <w:spacing w:val="-10"/>
      <w:kern w:val="28"/>
      <w:sz w:val="24"/>
      <w:szCs w:val="56"/>
    </w:rPr>
  </w:style>
  <w:style w:type="paragraph" w:customStyle="1" w:styleId="Title4">
    <w:name w:val="Title4"/>
    <w:basedOn w:val="Normal"/>
    <w:link w:val="Title4Char"/>
    <w:uiPriority w:val="98"/>
    <w:unhideWhenUsed/>
    <w:rsid w:val="00AE7A01"/>
    <w:rPr>
      <w:caps/>
      <w:color w:val="000000" w:themeColor="text1"/>
    </w:rPr>
  </w:style>
  <w:style w:type="character" w:customStyle="1" w:styleId="Title3Char">
    <w:name w:val="Title3 Char"/>
    <w:basedOn w:val="DefaultParagraphFont"/>
    <w:link w:val="Title3"/>
    <w:uiPriority w:val="8"/>
    <w:rsid w:val="002177E2"/>
    <w:rPr>
      <w:rFonts w:ascii="Times New Roman" w:hAnsi="Times New Roman"/>
      <w:color w:val="000000" w:themeColor="text1"/>
      <w:sz w:val="24"/>
    </w:rPr>
  </w:style>
  <w:style w:type="paragraph" w:customStyle="1" w:styleId="Title5">
    <w:name w:val="Title5"/>
    <w:basedOn w:val="Title2"/>
    <w:link w:val="Title5Char"/>
    <w:uiPriority w:val="98"/>
    <w:unhideWhenUsed/>
    <w:rsid w:val="00AE7A01"/>
    <w:rPr>
      <w:color w:val="000000" w:themeColor="text1" w:themeShade="80"/>
    </w:rPr>
  </w:style>
  <w:style w:type="character" w:customStyle="1" w:styleId="Title4Char">
    <w:name w:val="Title4 Char"/>
    <w:basedOn w:val="Title2Char"/>
    <w:link w:val="Title4"/>
    <w:uiPriority w:val="98"/>
    <w:rsid w:val="002177E2"/>
    <w:rPr>
      <w:rFonts w:ascii="Times New Roman" w:eastAsiaTheme="majorEastAsia" w:hAnsi="Times New Roman" w:cstheme="majorBidi"/>
      <w:caps/>
      <w:color w:val="000000" w:themeColor="text1"/>
      <w:spacing w:val="-10"/>
      <w:kern w:val="28"/>
      <w:sz w:val="24"/>
      <w:szCs w:val="56"/>
    </w:rPr>
  </w:style>
  <w:style w:type="character" w:customStyle="1" w:styleId="Heading1Char">
    <w:name w:val="Heading 1 Char"/>
    <w:basedOn w:val="DefaultParagraphFont"/>
    <w:link w:val="Heading1"/>
    <w:uiPriority w:val="1"/>
    <w:rsid w:val="002177E2"/>
    <w:rPr>
      <w:rFonts w:ascii="Times New Roman" w:eastAsiaTheme="majorEastAsia" w:hAnsi="Times New Roman" w:cstheme="majorBidi"/>
      <w:b/>
      <w:color w:val="000000" w:themeColor="text1"/>
      <w:sz w:val="24"/>
      <w:szCs w:val="32"/>
    </w:rPr>
  </w:style>
  <w:style w:type="character" w:customStyle="1" w:styleId="Title5Char">
    <w:name w:val="Title5 Char"/>
    <w:basedOn w:val="Title2Char"/>
    <w:link w:val="Title5"/>
    <w:uiPriority w:val="98"/>
    <w:rsid w:val="002177E2"/>
    <w:rPr>
      <w:rFonts w:ascii="Times New Roman" w:eastAsiaTheme="majorEastAsia" w:hAnsi="Times New Roman" w:cstheme="majorBidi"/>
      <w:color w:val="000000" w:themeColor="text1" w:themeShade="80"/>
      <w:spacing w:val="-10"/>
      <w:kern w:val="28"/>
      <w:sz w:val="24"/>
      <w:szCs w:val="56"/>
    </w:rPr>
  </w:style>
  <w:style w:type="character" w:customStyle="1" w:styleId="Heading2Char">
    <w:name w:val="Heading 2 Char"/>
    <w:basedOn w:val="DefaultParagraphFont"/>
    <w:link w:val="Heading2"/>
    <w:uiPriority w:val="1"/>
    <w:rsid w:val="00AA2F64"/>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1"/>
    <w:rsid w:val="002177E2"/>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2"/>
    <w:rsid w:val="00F64AFA"/>
    <w:rPr>
      <w:rFonts w:ascii="Times New Roman" w:eastAsiaTheme="majorEastAsia" w:hAnsi="Times New Roman" w:cstheme="majorBidi"/>
      <w:b/>
      <w:iCs/>
      <w:color w:val="000000" w:themeColor="text1"/>
      <w:sz w:val="24"/>
    </w:rPr>
  </w:style>
  <w:style w:type="paragraph" w:customStyle="1" w:styleId="Heading0notinTOC">
    <w:name w:val="Heading 0 (not in TOC)"/>
    <w:basedOn w:val="Normal"/>
    <w:next w:val="Body"/>
    <w:link w:val="Heading0notinTOCChar"/>
    <w:uiPriority w:val="1"/>
    <w:qFormat/>
    <w:rsid w:val="00D07274"/>
    <w:pPr>
      <w:keepNext/>
      <w:keepLines/>
      <w:pageBreakBefore/>
      <w:spacing w:after="480"/>
      <w:jc w:val="center"/>
      <w:outlineLvl w:val="0"/>
    </w:pPr>
    <w:rPr>
      <w:b/>
    </w:rPr>
  </w:style>
  <w:style w:type="character" w:styleId="SubtleReference">
    <w:name w:val="Subtle Reference"/>
    <w:basedOn w:val="DefaultParagraphFont"/>
    <w:uiPriority w:val="31"/>
    <w:qFormat/>
    <w:rsid w:val="00AA6E37"/>
    <w:rPr>
      <w:smallCaps/>
      <w:color w:val="5A5A5A" w:themeColor="text1" w:themeTint="A5"/>
    </w:rPr>
  </w:style>
  <w:style w:type="character" w:customStyle="1" w:styleId="Heading0notinTOCChar">
    <w:name w:val="Heading 0 (not in TOC) Char"/>
    <w:basedOn w:val="HeaderChar"/>
    <w:link w:val="Heading0notinTOC"/>
    <w:uiPriority w:val="1"/>
    <w:rsid w:val="00D07274"/>
    <w:rPr>
      <w:rFonts w:ascii="Times New Roman" w:hAnsi="Times New Roman"/>
      <w:b/>
      <w:sz w:val="24"/>
    </w:rPr>
  </w:style>
  <w:style w:type="paragraph" w:customStyle="1" w:styleId="Body">
    <w:name w:val="Body"/>
    <w:basedOn w:val="Normal"/>
    <w:link w:val="BodyChar"/>
    <w:qFormat/>
    <w:rsid w:val="005A3C24"/>
    <w:pPr>
      <w:widowControl/>
      <w:spacing w:line="480" w:lineRule="auto"/>
      <w:ind w:firstLine="720"/>
    </w:pPr>
    <w:rPr>
      <w:color w:val="000000" w:themeColor="text1"/>
    </w:rPr>
  </w:style>
  <w:style w:type="paragraph" w:styleId="TOC1">
    <w:name w:val="toc 1"/>
    <w:basedOn w:val="Normal"/>
    <w:next w:val="Normal"/>
    <w:autoRedefine/>
    <w:uiPriority w:val="39"/>
    <w:unhideWhenUsed/>
    <w:qFormat/>
    <w:rsid w:val="00CA485D"/>
    <w:pPr>
      <w:tabs>
        <w:tab w:val="right" w:leader="dot" w:pos="8630"/>
      </w:tabs>
      <w:spacing w:before="240"/>
      <w:ind w:right="504"/>
    </w:pPr>
  </w:style>
  <w:style w:type="character" w:customStyle="1" w:styleId="BodyChar">
    <w:name w:val="Body Char"/>
    <w:basedOn w:val="DefaultParagraphFont"/>
    <w:link w:val="Body"/>
    <w:rsid w:val="005A3C24"/>
    <w:rPr>
      <w:rFonts w:ascii="Times New Roman" w:hAnsi="Times New Roman"/>
      <w:color w:val="000000" w:themeColor="text1"/>
      <w:sz w:val="24"/>
    </w:rPr>
  </w:style>
  <w:style w:type="paragraph" w:styleId="TOC2">
    <w:name w:val="toc 2"/>
    <w:basedOn w:val="Normal"/>
    <w:next w:val="Normal"/>
    <w:autoRedefine/>
    <w:uiPriority w:val="39"/>
    <w:unhideWhenUsed/>
    <w:qFormat/>
    <w:rsid w:val="00297F8C"/>
    <w:pPr>
      <w:ind w:left="317" w:right="504"/>
    </w:pPr>
  </w:style>
  <w:style w:type="paragraph" w:styleId="TOC3">
    <w:name w:val="toc 3"/>
    <w:basedOn w:val="Normal"/>
    <w:next w:val="Normal"/>
    <w:autoRedefine/>
    <w:uiPriority w:val="39"/>
    <w:unhideWhenUsed/>
    <w:qFormat/>
    <w:rsid w:val="00761CB6"/>
    <w:pPr>
      <w:ind w:left="634" w:right="504"/>
    </w:pPr>
  </w:style>
  <w:style w:type="paragraph" w:styleId="TOC4">
    <w:name w:val="toc 4"/>
    <w:basedOn w:val="Normal"/>
    <w:next w:val="Normal"/>
    <w:autoRedefine/>
    <w:uiPriority w:val="39"/>
    <w:unhideWhenUsed/>
    <w:qFormat/>
    <w:rsid w:val="00761CB6"/>
    <w:pPr>
      <w:ind w:left="950" w:right="504"/>
    </w:pPr>
  </w:style>
  <w:style w:type="paragraph" w:styleId="Caption">
    <w:name w:val="caption"/>
    <w:basedOn w:val="Normal"/>
    <w:next w:val="Body"/>
    <w:link w:val="CaptionChar"/>
    <w:uiPriority w:val="35"/>
    <w:unhideWhenUsed/>
    <w:qFormat/>
    <w:rsid w:val="00E02EC2"/>
    <w:pPr>
      <w:keepLines/>
      <w:tabs>
        <w:tab w:val="left" w:pos="288"/>
        <w:tab w:val="left" w:pos="576"/>
        <w:tab w:val="left" w:pos="864"/>
        <w:tab w:val="left" w:pos="1152"/>
        <w:tab w:val="left" w:pos="1440"/>
      </w:tabs>
      <w:spacing w:before="240" w:after="240"/>
    </w:pPr>
    <w:rPr>
      <w:iCs/>
      <w:color w:val="000000" w:themeColor="text1"/>
      <w:szCs w:val="18"/>
    </w:rPr>
  </w:style>
  <w:style w:type="character" w:customStyle="1" w:styleId="Heading5Char">
    <w:name w:val="Heading 5 Char"/>
    <w:basedOn w:val="DefaultParagraphFont"/>
    <w:link w:val="Heading5"/>
    <w:uiPriority w:val="2"/>
    <w:rsid w:val="00F64AFA"/>
    <w:rPr>
      <w:rFonts w:ascii="Times New Roman" w:eastAsiaTheme="majorEastAsia" w:hAnsi="Times New Roman" w:cstheme="majorBidi"/>
      <w:b/>
      <w:i/>
      <w:color w:val="000000" w:themeColor="text1"/>
      <w:sz w:val="24"/>
    </w:rPr>
  </w:style>
  <w:style w:type="character" w:customStyle="1" w:styleId="Heading6Char">
    <w:name w:val="Heading 6 Char"/>
    <w:basedOn w:val="DefaultParagraphFont"/>
    <w:link w:val="Heading6"/>
    <w:uiPriority w:val="2"/>
    <w:rsid w:val="00F64AFA"/>
    <w:rPr>
      <w:rFonts w:ascii="Times New Roman" w:eastAsiaTheme="majorEastAsia" w:hAnsi="Times New Roman" w:cstheme="majorBidi"/>
      <w:i/>
      <w:color w:val="000000" w:themeColor="text1"/>
      <w:sz w:val="24"/>
    </w:rPr>
  </w:style>
  <w:style w:type="character" w:customStyle="1" w:styleId="Heading7Char">
    <w:name w:val="Heading 7 Char"/>
    <w:basedOn w:val="DefaultParagraphFont"/>
    <w:link w:val="Heading7"/>
    <w:uiPriority w:val="9"/>
    <w:semiHidden/>
    <w:rsid w:val="00B86C1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86C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C1E"/>
    <w:rPr>
      <w:rFonts w:asciiTheme="majorHAnsi" w:eastAsiaTheme="majorEastAsia" w:hAnsiTheme="majorHAnsi" w:cstheme="majorBidi"/>
      <w:i/>
      <w:iCs/>
      <w:color w:val="272727" w:themeColor="text1" w:themeTint="D8"/>
      <w:sz w:val="21"/>
      <w:szCs w:val="21"/>
    </w:rPr>
  </w:style>
  <w:style w:type="paragraph" w:customStyle="1" w:styleId="Figures">
    <w:name w:val="Figures"/>
    <w:basedOn w:val="Normal"/>
    <w:next w:val="Body"/>
    <w:qFormat/>
    <w:rsid w:val="00090AEE"/>
    <w:pPr>
      <w:keepNext/>
      <w:keepLines/>
    </w:pPr>
    <w:rPr>
      <w:noProof/>
    </w:rPr>
  </w:style>
  <w:style w:type="paragraph" w:customStyle="1" w:styleId="Heading0includedinTOC">
    <w:name w:val="Heading 0 (included in TOC)"/>
    <w:basedOn w:val="Normal"/>
    <w:next w:val="Body"/>
    <w:link w:val="Heading0includedinTOCChar"/>
    <w:uiPriority w:val="1"/>
    <w:qFormat/>
    <w:rsid w:val="00D07274"/>
    <w:pPr>
      <w:keepNext/>
      <w:keepLines/>
      <w:pageBreakBefore/>
      <w:spacing w:after="480"/>
      <w:jc w:val="center"/>
      <w:outlineLvl w:val="0"/>
    </w:pPr>
    <w:rPr>
      <w:b/>
    </w:rPr>
  </w:style>
  <w:style w:type="character" w:customStyle="1" w:styleId="CaptionChar">
    <w:name w:val="Caption Char"/>
    <w:basedOn w:val="DefaultParagraphFont"/>
    <w:link w:val="Caption"/>
    <w:uiPriority w:val="35"/>
    <w:rsid w:val="00E02EC2"/>
    <w:rPr>
      <w:rFonts w:ascii="Times New Roman" w:hAnsi="Times New Roman"/>
      <w:iCs/>
      <w:color w:val="000000" w:themeColor="text1"/>
      <w:sz w:val="24"/>
      <w:szCs w:val="18"/>
    </w:rPr>
  </w:style>
  <w:style w:type="character" w:customStyle="1" w:styleId="Heading0includedinTOCChar">
    <w:name w:val="Heading 0 (included in TOC) Char"/>
    <w:basedOn w:val="BodyChar"/>
    <w:link w:val="Heading0includedinTOC"/>
    <w:uiPriority w:val="1"/>
    <w:rsid w:val="00D07274"/>
    <w:rPr>
      <w:rFonts w:ascii="Times New Roman" w:hAnsi="Times New Roman"/>
      <w:b/>
      <w:color w:val="000000" w:themeColor="text1"/>
      <w:sz w:val="24"/>
    </w:rPr>
  </w:style>
  <w:style w:type="character" w:styleId="Hyperlink">
    <w:name w:val="Hyperlink"/>
    <w:basedOn w:val="DefaultParagraphFont"/>
    <w:uiPriority w:val="99"/>
    <w:unhideWhenUsed/>
    <w:rsid w:val="00F63090"/>
    <w:rPr>
      <w:color w:val="0563C1" w:themeColor="hyperlink"/>
      <w:u w:val="single"/>
    </w:rPr>
  </w:style>
  <w:style w:type="character" w:styleId="PageNumber">
    <w:name w:val="page number"/>
    <w:basedOn w:val="DefaultParagraphFont"/>
    <w:uiPriority w:val="3"/>
    <w:rsid w:val="005B467C"/>
  </w:style>
  <w:style w:type="paragraph" w:styleId="TableofFigures">
    <w:name w:val="table of figures"/>
    <w:next w:val="Normal"/>
    <w:uiPriority w:val="99"/>
    <w:qFormat/>
    <w:rsid w:val="001E1853"/>
    <w:pPr>
      <w:spacing w:before="240" w:after="0"/>
      <w:ind w:left="1224" w:right="504" w:hanging="1224"/>
    </w:pPr>
    <w:rPr>
      <w:rFonts w:ascii="Times New Roman" w:hAnsi="Times New Roman"/>
      <w:sz w:val="24"/>
    </w:rPr>
  </w:style>
  <w:style w:type="paragraph" w:styleId="TOC5">
    <w:name w:val="toc 5"/>
    <w:basedOn w:val="Normal"/>
    <w:next w:val="Normal"/>
    <w:autoRedefine/>
    <w:uiPriority w:val="39"/>
    <w:unhideWhenUsed/>
    <w:rsid w:val="00761CB6"/>
    <w:pPr>
      <w:ind w:left="1267" w:right="504"/>
    </w:pPr>
  </w:style>
  <w:style w:type="character" w:styleId="CommentReference">
    <w:name w:val="annotation reference"/>
    <w:basedOn w:val="DefaultParagraphFont"/>
    <w:uiPriority w:val="99"/>
    <w:semiHidden/>
    <w:unhideWhenUsed/>
    <w:rsid w:val="00967732"/>
    <w:rPr>
      <w:sz w:val="16"/>
      <w:szCs w:val="16"/>
    </w:rPr>
  </w:style>
  <w:style w:type="paragraph" w:styleId="CommentText">
    <w:name w:val="annotation text"/>
    <w:basedOn w:val="Normal"/>
    <w:link w:val="CommentTextChar"/>
    <w:uiPriority w:val="99"/>
    <w:unhideWhenUsed/>
    <w:rsid w:val="00967732"/>
    <w:rPr>
      <w:sz w:val="20"/>
      <w:szCs w:val="20"/>
    </w:rPr>
  </w:style>
  <w:style w:type="character" w:customStyle="1" w:styleId="CommentTextChar">
    <w:name w:val="Comment Text Char"/>
    <w:basedOn w:val="DefaultParagraphFont"/>
    <w:link w:val="CommentText"/>
    <w:uiPriority w:val="99"/>
    <w:rsid w:val="009677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67732"/>
    <w:rPr>
      <w:b/>
      <w:bCs/>
    </w:rPr>
  </w:style>
  <w:style w:type="character" w:customStyle="1" w:styleId="CommentSubjectChar">
    <w:name w:val="Comment Subject Char"/>
    <w:basedOn w:val="CommentTextChar"/>
    <w:link w:val="CommentSubject"/>
    <w:uiPriority w:val="99"/>
    <w:semiHidden/>
    <w:rsid w:val="00967732"/>
    <w:rPr>
      <w:rFonts w:ascii="Times New Roman" w:hAnsi="Times New Roman"/>
      <w:b/>
      <w:bCs/>
      <w:sz w:val="20"/>
      <w:szCs w:val="20"/>
    </w:rPr>
  </w:style>
  <w:style w:type="paragraph" w:styleId="BalloonText">
    <w:name w:val="Balloon Text"/>
    <w:basedOn w:val="Normal"/>
    <w:link w:val="BalloonTextChar"/>
    <w:uiPriority w:val="99"/>
    <w:semiHidden/>
    <w:unhideWhenUsed/>
    <w:rsid w:val="00967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732"/>
    <w:rPr>
      <w:rFonts w:ascii="Segoe UI" w:hAnsi="Segoe UI" w:cs="Segoe UI"/>
      <w:sz w:val="18"/>
      <w:szCs w:val="18"/>
    </w:rPr>
  </w:style>
  <w:style w:type="paragraph" w:customStyle="1" w:styleId="TableofTables">
    <w:name w:val="Table of Tables"/>
    <w:basedOn w:val="TableofFigures"/>
    <w:next w:val="Normal"/>
    <w:uiPriority w:val="49"/>
    <w:semiHidden/>
    <w:rsid w:val="00EB24EE"/>
    <w:pPr>
      <w:tabs>
        <w:tab w:val="right" w:leader="dot" w:pos="9350"/>
      </w:tabs>
      <w:ind w:left="979" w:hanging="979"/>
    </w:pPr>
    <w:rPr>
      <w:noProof/>
    </w:rPr>
  </w:style>
  <w:style w:type="paragraph" w:styleId="ListNumber2">
    <w:name w:val="List Number 2"/>
    <w:basedOn w:val="Normal"/>
    <w:uiPriority w:val="99"/>
    <w:semiHidden/>
    <w:unhideWhenUsed/>
    <w:rsid w:val="00D32995"/>
    <w:pPr>
      <w:numPr>
        <w:numId w:val="1"/>
      </w:numPr>
      <w:contextualSpacing/>
    </w:pPr>
  </w:style>
  <w:style w:type="paragraph" w:styleId="TOC8">
    <w:name w:val="toc 8"/>
    <w:basedOn w:val="Normal"/>
    <w:next w:val="Normal"/>
    <w:autoRedefine/>
    <w:uiPriority w:val="39"/>
    <w:semiHidden/>
    <w:unhideWhenUsed/>
    <w:rsid w:val="001706AE"/>
    <w:pPr>
      <w:spacing w:after="240"/>
      <w:ind w:left="1008" w:right="576" w:hanging="1008"/>
    </w:pPr>
  </w:style>
  <w:style w:type="paragraph" w:styleId="FootnoteText">
    <w:name w:val="footnote text"/>
    <w:basedOn w:val="Normal"/>
    <w:link w:val="FootnoteTextChar"/>
    <w:uiPriority w:val="99"/>
    <w:semiHidden/>
    <w:unhideWhenUsed/>
    <w:rsid w:val="005A3C24"/>
    <w:rPr>
      <w:sz w:val="20"/>
      <w:szCs w:val="20"/>
    </w:rPr>
  </w:style>
  <w:style w:type="character" w:customStyle="1" w:styleId="FootnoteTextChar">
    <w:name w:val="Footnote Text Char"/>
    <w:basedOn w:val="DefaultParagraphFont"/>
    <w:link w:val="FootnoteText"/>
    <w:uiPriority w:val="99"/>
    <w:semiHidden/>
    <w:rsid w:val="005A3C24"/>
    <w:rPr>
      <w:rFonts w:ascii="Times New Roman" w:hAnsi="Times New Roman"/>
      <w:sz w:val="20"/>
      <w:szCs w:val="20"/>
    </w:rPr>
  </w:style>
  <w:style w:type="character" w:styleId="FootnoteReference">
    <w:name w:val="footnote reference"/>
    <w:basedOn w:val="DefaultParagraphFont"/>
    <w:uiPriority w:val="99"/>
    <w:semiHidden/>
    <w:unhideWhenUsed/>
    <w:rsid w:val="005A3C24"/>
    <w:rPr>
      <w:vertAlign w:val="superscript"/>
    </w:rPr>
  </w:style>
  <w:style w:type="paragraph" w:customStyle="1" w:styleId="CaptionSpecAPA">
    <w:name w:val="Caption Spec APA"/>
    <w:basedOn w:val="Caption"/>
    <w:next w:val="Body"/>
    <w:uiPriority w:val="9"/>
    <w:qFormat/>
    <w:rsid w:val="004D2ADB"/>
    <w:rPr>
      <w:i/>
    </w:rPr>
  </w:style>
  <w:style w:type="numbering" w:customStyle="1" w:styleId="AppendixStyle">
    <w:name w:val="Appendix Style"/>
    <w:uiPriority w:val="99"/>
    <w:rsid w:val="0094379E"/>
    <w:pPr>
      <w:numPr>
        <w:numId w:val="3"/>
      </w:numPr>
    </w:pPr>
  </w:style>
  <w:style w:type="numbering" w:customStyle="1" w:styleId="ChapterStyle">
    <w:name w:val="Chapter Style"/>
    <w:uiPriority w:val="99"/>
    <w:rsid w:val="0094379E"/>
    <w:pPr>
      <w:numPr>
        <w:numId w:val="4"/>
      </w:numPr>
    </w:pPr>
  </w:style>
  <w:style w:type="paragraph" w:styleId="ListParagraph">
    <w:name w:val="List Paragraph"/>
    <w:basedOn w:val="Normal"/>
    <w:uiPriority w:val="34"/>
    <w:qFormat/>
    <w:rsid w:val="00080B2D"/>
    <w:pPr>
      <w:ind w:left="720"/>
      <w:contextualSpacing/>
    </w:pPr>
  </w:style>
  <w:style w:type="table" w:styleId="TableGrid">
    <w:name w:val="Table Grid"/>
    <w:basedOn w:val="TableNormal"/>
    <w:uiPriority w:val="39"/>
    <w:rsid w:val="00325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nSty">
    <w:name w:val="EqnSty"/>
    <w:basedOn w:val="Body"/>
    <w:uiPriority w:val="9"/>
    <w:qFormat/>
    <w:rsid w:val="000C4103"/>
    <w:pPr>
      <w:tabs>
        <w:tab w:val="center" w:pos="4500"/>
        <w:tab w:val="right" w:pos="8986"/>
      </w:tabs>
      <w:spacing w:line="240" w:lineRule="auto"/>
      <w:ind w:firstLine="0"/>
      <w:jc w:val="center"/>
    </w:pPr>
    <w:rPr>
      <w:rFonts w:ascii="Cambria Math" w:hAnsi="Cambria Math"/>
      <w:i/>
    </w:rPr>
  </w:style>
  <w:style w:type="paragraph" w:customStyle="1" w:styleId="BodyText1">
    <w:name w:val="Body Text1"/>
    <w:basedOn w:val="Normal"/>
    <w:rsid w:val="00B6034A"/>
    <w:pPr>
      <w:widowControl/>
      <w:spacing w:after="360" w:line="312" w:lineRule="auto"/>
    </w:pPr>
    <w:rPr>
      <w:rFonts w:eastAsia="Times New Roman" w:cs="Times New Roman"/>
      <w:szCs w:val="20"/>
    </w:rPr>
  </w:style>
  <w:style w:type="paragraph" w:customStyle="1" w:styleId="Text">
    <w:name w:val="Text"/>
    <w:basedOn w:val="Normal"/>
    <w:rsid w:val="00BD4569"/>
    <w:pPr>
      <w:widowControl/>
      <w:spacing w:after="160" w:line="252" w:lineRule="auto"/>
      <w:ind w:firstLine="202"/>
    </w:pPr>
    <w:rPr>
      <w:rFonts w:eastAsia="Times New Roman" w:cs="Times New Roman"/>
      <w:sz w:val="20"/>
      <w:szCs w:val="20"/>
    </w:rPr>
  </w:style>
  <w:style w:type="paragraph" w:customStyle="1" w:styleId="06-HHTextbody">
    <w:name w:val="06 - HH Text body"/>
    <w:basedOn w:val="Normal"/>
    <w:rsid w:val="00BD4569"/>
    <w:pPr>
      <w:widowControl/>
      <w:tabs>
        <w:tab w:val="left" w:pos="2160"/>
      </w:tabs>
      <w:autoSpaceDE w:val="0"/>
      <w:autoSpaceDN w:val="0"/>
      <w:adjustRightInd w:val="0"/>
      <w:spacing w:after="160" w:line="312" w:lineRule="auto"/>
      <w:ind w:firstLine="360"/>
    </w:pPr>
    <w:rPr>
      <w:rFonts w:cs="Times New Roman"/>
      <w:sz w:val="18"/>
      <w:szCs w:val="20"/>
    </w:rPr>
  </w:style>
  <w:style w:type="paragraph" w:customStyle="1" w:styleId="References">
    <w:name w:val="References"/>
    <w:basedOn w:val="Normal"/>
    <w:rsid w:val="00BD4569"/>
    <w:pPr>
      <w:widowControl/>
      <w:numPr>
        <w:numId w:val="6"/>
      </w:numPr>
      <w:tabs>
        <w:tab w:val="clear" w:pos="450"/>
        <w:tab w:val="num" w:pos="360"/>
      </w:tabs>
      <w:spacing w:after="160" w:line="312" w:lineRule="auto"/>
      <w:ind w:left="360"/>
    </w:pPr>
    <w:rPr>
      <w:rFonts w:cs="Times New Roman"/>
      <w:sz w:val="16"/>
      <w:szCs w:val="16"/>
    </w:rPr>
  </w:style>
  <w:style w:type="character" w:customStyle="1" w:styleId="apple-converted-space">
    <w:name w:val="apple-converted-space"/>
    <w:basedOn w:val="DefaultParagraphFont"/>
    <w:rsid w:val="00BD4569"/>
  </w:style>
  <w:style w:type="paragraph" w:customStyle="1" w:styleId="Default">
    <w:name w:val="Default"/>
    <w:rsid w:val="005A646E"/>
    <w:pPr>
      <w:widowControl w:val="0"/>
      <w:autoSpaceDE w:val="0"/>
      <w:autoSpaceDN w:val="0"/>
      <w:adjustRightInd w:val="0"/>
      <w:spacing w:after="0" w:line="240" w:lineRule="auto"/>
    </w:pPr>
    <w:rPr>
      <w:rFonts w:ascii="Times New Roman" w:hAnsi="Times New Roman" w:cs="Times New Roman"/>
      <w:color w:val="000000"/>
      <w:sz w:val="24"/>
      <w:szCs w:val="24"/>
      <w:lang w:eastAsia="zh-CN"/>
    </w:rPr>
  </w:style>
  <w:style w:type="paragraph" w:customStyle="1" w:styleId="TRANSTextbody">
    <w:name w:val="TRANS Text body"/>
    <w:basedOn w:val="Normal"/>
    <w:rsid w:val="005A646E"/>
    <w:pPr>
      <w:autoSpaceDE w:val="0"/>
      <w:autoSpaceDN w:val="0"/>
      <w:adjustRightInd w:val="0"/>
      <w:ind w:firstLine="360"/>
      <w:jc w:val="both"/>
    </w:pPr>
    <w:rPr>
      <w:rFonts w:eastAsia="Times New Roman" w:cs="Times New Roman"/>
      <w:sz w:val="22"/>
      <w:szCs w:val="20"/>
    </w:rPr>
  </w:style>
  <w:style w:type="paragraph" w:customStyle="1" w:styleId="TRANSTITLE">
    <w:name w:val="TRANS TITLE"/>
    <w:basedOn w:val="Title"/>
    <w:rsid w:val="002050CE"/>
    <w:pPr>
      <w:autoSpaceDE w:val="0"/>
      <w:autoSpaceDN w:val="0"/>
      <w:adjustRightInd w:val="0"/>
      <w:contextualSpacing w:val="0"/>
      <w:jc w:val="center"/>
    </w:pPr>
    <w:rPr>
      <w:rFonts w:eastAsia="Times New Roman" w:cs="Times New Roman"/>
      <w:b/>
      <w:caps/>
      <w:spacing w:val="0"/>
      <w:kern w:val="0"/>
      <w:sz w:val="24"/>
      <w:szCs w:val="24"/>
      <w:lang w:eastAsia="zh-CN"/>
    </w:rPr>
  </w:style>
  <w:style w:type="paragraph" w:customStyle="1" w:styleId="TRANSAffiliation">
    <w:name w:val="TRANS Affiliation"/>
    <w:basedOn w:val="Normal"/>
    <w:rsid w:val="002050CE"/>
    <w:pPr>
      <w:autoSpaceDE w:val="0"/>
      <w:autoSpaceDN w:val="0"/>
      <w:adjustRightInd w:val="0"/>
      <w:jc w:val="center"/>
    </w:pPr>
    <w:rPr>
      <w:rFonts w:eastAsia="Times New Roman" w:cs="Times New Roman"/>
      <w:szCs w:val="24"/>
      <w:lang w:eastAsia="zh-CN"/>
    </w:rPr>
  </w:style>
  <w:style w:type="paragraph" w:customStyle="1" w:styleId="TRANSSectionHeading">
    <w:name w:val="TRANS Section Heading"/>
    <w:basedOn w:val="Normal"/>
    <w:rsid w:val="002050CE"/>
    <w:pPr>
      <w:tabs>
        <w:tab w:val="left" w:pos="360"/>
      </w:tabs>
      <w:autoSpaceDE w:val="0"/>
      <w:autoSpaceDN w:val="0"/>
      <w:adjustRightInd w:val="0"/>
      <w:jc w:val="both"/>
    </w:pPr>
    <w:rPr>
      <w:rFonts w:eastAsia="Times New Roman" w:cs="Times New Roman"/>
      <w:b/>
      <w:caps/>
      <w:szCs w:val="24"/>
      <w:lang w:eastAsia="zh-CN"/>
    </w:rPr>
  </w:style>
  <w:style w:type="paragraph" w:styleId="ListBullet">
    <w:name w:val="List Bullet"/>
    <w:basedOn w:val="Normal"/>
    <w:rsid w:val="00863214"/>
    <w:pPr>
      <w:widowControl/>
      <w:tabs>
        <w:tab w:val="num" w:pos="360"/>
      </w:tabs>
      <w:spacing w:after="360" w:line="312" w:lineRule="auto"/>
      <w:ind w:left="360" w:hanging="360"/>
      <w:contextualSpacing/>
    </w:pPr>
    <w:rPr>
      <w:rFonts w:eastAsia="Times New Roman" w:cs="Times New Roman"/>
      <w:szCs w:val="20"/>
    </w:rPr>
  </w:style>
  <w:style w:type="paragraph" w:styleId="TOCHeading">
    <w:name w:val="TOC Heading"/>
    <w:basedOn w:val="Heading1"/>
    <w:next w:val="Normal"/>
    <w:uiPriority w:val="39"/>
    <w:unhideWhenUsed/>
    <w:qFormat/>
    <w:rsid w:val="00BD62D9"/>
    <w:pPr>
      <w:pageBreakBefore w:val="0"/>
      <w:widowControl/>
      <w:numPr>
        <w:numId w:val="0"/>
      </w:numPr>
      <w:spacing w:before="240" w:after="0" w:line="259" w:lineRule="auto"/>
      <w:jc w:val="left"/>
      <w:outlineLvl w:val="9"/>
    </w:pPr>
    <w:rPr>
      <w:rFonts w:asciiTheme="majorHAnsi" w:hAnsiTheme="majorHAnsi"/>
      <w:b w:val="0"/>
      <w:color w:val="2F5496" w:themeColor="accent1" w:themeShade="BF"/>
      <w:sz w:val="32"/>
    </w:rPr>
  </w:style>
  <w:style w:type="paragraph" w:styleId="NormalWeb">
    <w:name w:val="Normal (Web)"/>
    <w:basedOn w:val="Normal"/>
    <w:uiPriority w:val="99"/>
    <w:semiHidden/>
    <w:unhideWhenUsed/>
    <w:rsid w:val="00D15091"/>
    <w:pPr>
      <w:widowControl/>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DE4322"/>
    <w:rPr>
      <w:b/>
      <w:bCs/>
    </w:rPr>
  </w:style>
  <w:style w:type="character" w:customStyle="1" w:styleId="title-text">
    <w:name w:val="title-text"/>
    <w:basedOn w:val="DefaultParagraphFont"/>
    <w:rsid w:val="00DE4322"/>
  </w:style>
  <w:style w:type="character" w:customStyle="1" w:styleId="hlfld-title">
    <w:name w:val="hlfld-title"/>
    <w:basedOn w:val="DefaultParagraphFont"/>
    <w:rsid w:val="002874B7"/>
  </w:style>
  <w:style w:type="character" w:customStyle="1" w:styleId="hlfld-contribauthor">
    <w:name w:val="hlfld-contribauthor"/>
    <w:basedOn w:val="DefaultParagraphFont"/>
    <w:rsid w:val="002874B7"/>
  </w:style>
  <w:style w:type="character" w:customStyle="1" w:styleId="titleheading">
    <w:name w:val="title_heading"/>
    <w:basedOn w:val="DefaultParagraphFont"/>
    <w:rsid w:val="00366C70"/>
  </w:style>
  <w:style w:type="character" w:customStyle="1" w:styleId="italic">
    <w:name w:val="italic"/>
    <w:basedOn w:val="DefaultParagraphFont"/>
    <w:rsid w:val="005D1FC7"/>
  </w:style>
  <w:style w:type="character" w:styleId="FollowedHyperlink">
    <w:name w:val="FollowedHyperlink"/>
    <w:basedOn w:val="DefaultParagraphFont"/>
    <w:uiPriority w:val="99"/>
    <w:semiHidden/>
    <w:unhideWhenUsed/>
    <w:rsid w:val="008245B4"/>
    <w:rPr>
      <w:color w:val="954F72" w:themeColor="followedHyperlink"/>
      <w:u w:val="single"/>
    </w:rPr>
  </w:style>
  <w:style w:type="character" w:customStyle="1" w:styleId="html-italic">
    <w:name w:val="html-italic"/>
    <w:basedOn w:val="DefaultParagraphFont"/>
    <w:rsid w:val="000C3AD3"/>
  </w:style>
  <w:style w:type="character" w:styleId="Emphasis">
    <w:name w:val="Emphasis"/>
    <w:basedOn w:val="DefaultParagraphFont"/>
    <w:uiPriority w:val="20"/>
    <w:qFormat/>
    <w:rsid w:val="00B46000"/>
    <w:rPr>
      <w:i/>
      <w:iCs/>
    </w:rPr>
  </w:style>
  <w:style w:type="character" w:customStyle="1" w:styleId="author">
    <w:name w:val="author"/>
    <w:basedOn w:val="DefaultParagraphFont"/>
    <w:rsid w:val="00026CA1"/>
  </w:style>
  <w:style w:type="character" w:customStyle="1" w:styleId="pubyear">
    <w:name w:val="pubyear"/>
    <w:basedOn w:val="DefaultParagraphFont"/>
    <w:rsid w:val="00026CA1"/>
  </w:style>
  <w:style w:type="character" w:customStyle="1" w:styleId="vol">
    <w:name w:val="vol"/>
    <w:basedOn w:val="DefaultParagraphFont"/>
    <w:rsid w:val="00026CA1"/>
  </w:style>
  <w:style w:type="character" w:customStyle="1" w:styleId="pagefirst">
    <w:name w:val="pagefirst"/>
    <w:basedOn w:val="DefaultParagraphFont"/>
    <w:rsid w:val="00026CA1"/>
  </w:style>
  <w:style w:type="character" w:customStyle="1" w:styleId="sr-only">
    <w:name w:val="sr-only"/>
    <w:basedOn w:val="DefaultParagraphFont"/>
    <w:rsid w:val="00E60734"/>
  </w:style>
  <w:style w:type="character" w:customStyle="1" w:styleId="text0">
    <w:name w:val="text"/>
    <w:basedOn w:val="DefaultParagraphFont"/>
    <w:rsid w:val="00E60734"/>
  </w:style>
  <w:style w:type="character" w:customStyle="1" w:styleId="author-ref">
    <w:name w:val="author-ref"/>
    <w:basedOn w:val="DefaultParagraphFont"/>
    <w:rsid w:val="00E60734"/>
  </w:style>
  <w:style w:type="character" w:styleId="HTMLCite">
    <w:name w:val="HTML Cite"/>
    <w:basedOn w:val="DefaultParagraphFont"/>
    <w:uiPriority w:val="99"/>
    <w:semiHidden/>
    <w:unhideWhenUsed/>
    <w:rsid w:val="00F3445B"/>
    <w:rPr>
      <w:i/>
      <w:iCs/>
    </w:rPr>
  </w:style>
  <w:style w:type="paragraph" w:customStyle="1" w:styleId="AIReceivedDate">
    <w:name w:val="AI_Received_Date"/>
    <w:basedOn w:val="Normal"/>
    <w:next w:val="Normal"/>
    <w:rsid w:val="00703D24"/>
    <w:pPr>
      <w:widowControl/>
      <w:spacing w:after="240" w:line="480" w:lineRule="auto"/>
      <w:jc w:val="both"/>
    </w:pPr>
    <w:rPr>
      <w:rFonts w:ascii="Times" w:eastAsia="Times New Roman" w:hAnsi="Times" w:cs="Times New Roman"/>
      <w:b/>
      <w:szCs w:val="20"/>
    </w:rPr>
  </w:style>
  <w:style w:type="paragraph" w:customStyle="1" w:styleId="TAMainText">
    <w:name w:val="TA_Main_Text"/>
    <w:basedOn w:val="Normal"/>
    <w:rsid w:val="00CF2ED2"/>
    <w:pPr>
      <w:widowControl/>
      <w:spacing w:line="480" w:lineRule="auto"/>
      <w:ind w:firstLine="202"/>
      <w:jc w:val="both"/>
    </w:pPr>
    <w:rPr>
      <w:rFonts w:ascii="Times" w:eastAsia="Times New Roman" w:hAnsi="Time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62041">
      <w:bodyDiv w:val="1"/>
      <w:marLeft w:val="0"/>
      <w:marRight w:val="0"/>
      <w:marTop w:val="0"/>
      <w:marBottom w:val="0"/>
      <w:divBdr>
        <w:top w:val="none" w:sz="0" w:space="0" w:color="auto"/>
        <w:left w:val="none" w:sz="0" w:space="0" w:color="auto"/>
        <w:bottom w:val="none" w:sz="0" w:space="0" w:color="auto"/>
        <w:right w:val="none" w:sz="0" w:space="0" w:color="auto"/>
      </w:divBdr>
    </w:div>
    <w:div w:id="71705863">
      <w:bodyDiv w:val="1"/>
      <w:marLeft w:val="0"/>
      <w:marRight w:val="0"/>
      <w:marTop w:val="0"/>
      <w:marBottom w:val="0"/>
      <w:divBdr>
        <w:top w:val="none" w:sz="0" w:space="0" w:color="auto"/>
        <w:left w:val="none" w:sz="0" w:space="0" w:color="auto"/>
        <w:bottom w:val="none" w:sz="0" w:space="0" w:color="auto"/>
        <w:right w:val="none" w:sz="0" w:space="0" w:color="auto"/>
      </w:divBdr>
    </w:div>
    <w:div w:id="86929235">
      <w:bodyDiv w:val="1"/>
      <w:marLeft w:val="0"/>
      <w:marRight w:val="0"/>
      <w:marTop w:val="0"/>
      <w:marBottom w:val="0"/>
      <w:divBdr>
        <w:top w:val="none" w:sz="0" w:space="0" w:color="auto"/>
        <w:left w:val="none" w:sz="0" w:space="0" w:color="auto"/>
        <w:bottom w:val="none" w:sz="0" w:space="0" w:color="auto"/>
        <w:right w:val="none" w:sz="0" w:space="0" w:color="auto"/>
      </w:divBdr>
    </w:div>
    <w:div w:id="124010111">
      <w:bodyDiv w:val="1"/>
      <w:marLeft w:val="0"/>
      <w:marRight w:val="0"/>
      <w:marTop w:val="0"/>
      <w:marBottom w:val="0"/>
      <w:divBdr>
        <w:top w:val="none" w:sz="0" w:space="0" w:color="auto"/>
        <w:left w:val="none" w:sz="0" w:space="0" w:color="auto"/>
        <w:bottom w:val="none" w:sz="0" w:space="0" w:color="auto"/>
        <w:right w:val="none" w:sz="0" w:space="0" w:color="auto"/>
      </w:divBdr>
      <w:divsChild>
        <w:div w:id="2053915092">
          <w:marLeft w:val="0"/>
          <w:marRight w:val="0"/>
          <w:marTop w:val="225"/>
          <w:marBottom w:val="225"/>
          <w:divBdr>
            <w:top w:val="none" w:sz="0" w:space="0" w:color="auto"/>
            <w:left w:val="none" w:sz="0" w:space="0" w:color="auto"/>
            <w:bottom w:val="none" w:sz="0" w:space="0" w:color="auto"/>
            <w:right w:val="none" w:sz="0" w:space="0" w:color="auto"/>
          </w:divBdr>
          <w:divsChild>
            <w:div w:id="426273119">
              <w:marLeft w:val="0"/>
              <w:marRight w:val="0"/>
              <w:marTop w:val="0"/>
              <w:marBottom w:val="0"/>
              <w:divBdr>
                <w:top w:val="none" w:sz="0" w:space="0" w:color="auto"/>
                <w:left w:val="none" w:sz="0" w:space="0" w:color="auto"/>
                <w:bottom w:val="none" w:sz="0" w:space="0" w:color="auto"/>
                <w:right w:val="none" w:sz="0" w:space="0" w:color="auto"/>
              </w:divBdr>
              <w:divsChild>
                <w:div w:id="929779882">
                  <w:marLeft w:val="0"/>
                  <w:marRight w:val="0"/>
                  <w:marTop w:val="0"/>
                  <w:marBottom w:val="0"/>
                  <w:divBdr>
                    <w:top w:val="none" w:sz="0" w:space="0" w:color="auto"/>
                    <w:left w:val="none" w:sz="0" w:space="0" w:color="auto"/>
                    <w:bottom w:val="none" w:sz="0" w:space="0" w:color="auto"/>
                    <w:right w:val="none" w:sz="0" w:space="0" w:color="auto"/>
                  </w:divBdr>
                  <w:divsChild>
                    <w:div w:id="18167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97389">
      <w:bodyDiv w:val="1"/>
      <w:marLeft w:val="0"/>
      <w:marRight w:val="0"/>
      <w:marTop w:val="0"/>
      <w:marBottom w:val="0"/>
      <w:divBdr>
        <w:top w:val="none" w:sz="0" w:space="0" w:color="auto"/>
        <w:left w:val="none" w:sz="0" w:space="0" w:color="auto"/>
        <w:bottom w:val="none" w:sz="0" w:space="0" w:color="auto"/>
        <w:right w:val="none" w:sz="0" w:space="0" w:color="auto"/>
      </w:divBdr>
    </w:div>
    <w:div w:id="175925562">
      <w:bodyDiv w:val="1"/>
      <w:marLeft w:val="0"/>
      <w:marRight w:val="0"/>
      <w:marTop w:val="0"/>
      <w:marBottom w:val="0"/>
      <w:divBdr>
        <w:top w:val="none" w:sz="0" w:space="0" w:color="auto"/>
        <w:left w:val="none" w:sz="0" w:space="0" w:color="auto"/>
        <w:bottom w:val="none" w:sz="0" w:space="0" w:color="auto"/>
        <w:right w:val="none" w:sz="0" w:space="0" w:color="auto"/>
      </w:divBdr>
    </w:div>
    <w:div w:id="184248917">
      <w:bodyDiv w:val="1"/>
      <w:marLeft w:val="0"/>
      <w:marRight w:val="0"/>
      <w:marTop w:val="0"/>
      <w:marBottom w:val="0"/>
      <w:divBdr>
        <w:top w:val="none" w:sz="0" w:space="0" w:color="auto"/>
        <w:left w:val="none" w:sz="0" w:space="0" w:color="auto"/>
        <w:bottom w:val="none" w:sz="0" w:space="0" w:color="auto"/>
        <w:right w:val="none" w:sz="0" w:space="0" w:color="auto"/>
      </w:divBdr>
    </w:div>
    <w:div w:id="290140119">
      <w:bodyDiv w:val="1"/>
      <w:marLeft w:val="0"/>
      <w:marRight w:val="0"/>
      <w:marTop w:val="0"/>
      <w:marBottom w:val="0"/>
      <w:divBdr>
        <w:top w:val="none" w:sz="0" w:space="0" w:color="auto"/>
        <w:left w:val="none" w:sz="0" w:space="0" w:color="auto"/>
        <w:bottom w:val="none" w:sz="0" w:space="0" w:color="auto"/>
        <w:right w:val="none" w:sz="0" w:space="0" w:color="auto"/>
      </w:divBdr>
    </w:div>
    <w:div w:id="343047874">
      <w:bodyDiv w:val="1"/>
      <w:marLeft w:val="0"/>
      <w:marRight w:val="0"/>
      <w:marTop w:val="0"/>
      <w:marBottom w:val="0"/>
      <w:divBdr>
        <w:top w:val="none" w:sz="0" w:space="0" w:color="auto"/>
        <w:left w:val="none" w:sz="0" w:space="0" w:color="auto"/>
        <w:bottom w:val="none" w:sz="0" w:space="0" w:color="auto"/>
        <w:right w:val="none" w:sz="0" w:space="0" w:color="auto"/>
      </w:divBdr>
    </w:div>
    <w:div w:id="386033876">
      <w:bodyDiv w:val="1"/>
      <w:marLeft w:val="0"/>
      <w:marRight w:val="0"/>
      <w:marTop w:val="0"/>
      <w:marBottom w:val="0"/>
      <w:divBdr>
        <w:top w:val="none" w:sz="0" w:space="0" w:color="auto"/>
        <w:left w:val="none" w:sz="0" w:space="0" w:color="auto"/>
        <w:bottom w:val="none" w:sz="0" w:space="0" w:color="auto"/>
        <w:right w:val="none" w:sz="0" w:space="0" w:color="auto"/>
      </w:divBdr>
    </w:div>
    <w:div w:id="458108280">
      <w:bodyDiv w:val="1"/>
      <w:marLeft w:val="0"/>
      <w:marRight w:val="0"/>
      <w:marTop w:val="0"/>
      <w:marBottom w:val="0"/>
      <w:divBdr>
        <w:top w:val="none" w:sz="0" w:space="0" w:color="auto"/>
        <w:left w:val="none" w:sz="0" w:space="0" w:color="auto"/>
        <w:bottom w:val="none" w:sz="0" w:space="0" w:color="auto"/>
        <w:right w:val="none" w:sz="0" w:space="0" w:color="auto"/>
      </w:divBdr>
    </w:div>
    <w:div w:id="541409737">
      <w:bodyDiv w:val="1"/>
      <w:marLeft w:val="0"/>
      <w:marRight w:val="0"/>
      <w:marTop w:val="0"/>
      <w:marBottom w:val="0"/>
      <w:divBdr>
        <w:top w:val="none" w:sz="0" w:space="0" w:color="auto"/>
        <w:left w:val="none" w:sz="0" w:space="0" w:color="auto"/>
        <w:bottom w:val="none" w:sz="0" w:space="0" w:color="auto"/>
        <w:right w:val="none" w:sz="0" w:space="0" w:color="auto"/>
      </w:divBdr>
    </w:div>
    <w:div w:id="595404861">
      <w:bodyDiv w:val="1"/>
      <w:marLeft w:val="0"/>
      <w:marRight w:val="0"/>
      <w:marTop w:val="0"/>
      <w:marBottom w:val="0"/>
      <w:divBdr>
        <w:top w:val="none" w:sz="0" w:space="0" w:color="auto"/>
        <w:left w:val="none" w:sz="0" w:space="0" w:color="auto"/>
        <w:bottom w:val="none" w:sz="0" w:space="0" w:color="auto"/>
        <w:right w:val="none" w:sz="0" w:space="0" w:color="auto"/>
      </w:divBdr>
    </w:div>
    <w:div w:id="600258704">
      <w:bodyDiv w:val="1"/>
      <w:marLeft w:val="0"/>
      <w:marRight w:val="0"/>
      <w:marTop w:val="0"/>
      <w:marBottom w:val="0"/>
      <w:divBdr>
        <w:top w:val="none" w:sz="0" w:space="0" w:color="auto"/>
        <w:left w:val="none" w:sz="0" w:space="0" w:color="auto"/>
        <w:bottom w:val="none" w:sz="0" w:space="0" w:color="auto"/>
        <w:right w:val="none" w:sz="0" w:space="0" w:color="auto"/>
      </w:divBdr>
      <w:divsChild>
        <w:div w:id="919339493">
          <w:marLeft w:val="0"/>
          <w:marRight w:val="0"/>
          <w:marTop w:val="225"/>
          <w:marBottom w:val="225"/>
          <w:divBdr>
            <w:top w:val="none" w:sz="0" w:space="0" w:color="auto"/>
            <w:left w:val="none" w:sz="0" w:space="0" w:color="auto"/>
            <w:bottom w:val="none" w:sz="0" w:space="0" w:color="auto"/>
            <w:right w:val="none" w:sz="0" w:space="0" w:color="auto"/>
          </w:divBdr>
          <w:divsChild>
            <w:div w:id="1152719882">
              <w:marLeft w:val="0"/>
              <w:marRight w:val="0"/>
              <w:marTop w:val="0"/>
              <w:marBottom w:val="0"/>
              <w:divBdr>
                <w:top w:val="none" w:sz="0" w:space="0" w:color="auto"/>
                <w:left w:val="none" w:sz="0" w:space="0" w:color="auto"/>
                <w:bottom w:val="none" w:sz="0" w:space="0" w:color="auto"/>
                <w:right w:val="none" w:sz="0" w:space="0" w:color="auto"/>
              </w:divBdr>
              <w:divsChild>
                <w:div w:id="1325356193">
                  <w:marLeft w:val="0"/>
                  <w:marRight w:val="0"/>
                  <w:marTop w:val="0"/>
                  <w:marBottom w:val="0"/>
                  <w:divBdr>
                    <w:top w:val="none" w:sz="0" w:space="0" w:color="auto"/>
                    <w:left w:val="none" w:sz="0" w:space="0" w:color="auto"/>
                    <w:bottom w:val="none" w:sz="0" w:space="0" w:color="auto"/>
                    <w:right w:val="none" w:sz="0" w:space="0" w:color="auto"/>
                  </w:divBdr>
                  <w:divsChild>
                    <w:div w:id="129617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630180">
      <w:bodyDiv w:val="1"/>
      <w:marLeft w:val="0"/>
      <w:marRight w:val="0"/>
      <w:marTop w:val="0"/>
      <w:marBottom w:val="0"/>
      <w:divBdr>
        <w:top w:val="none" w:sz="0" w:space="0" w:color="auto"/>
        <w:left w:val="none" w:sz="0" w:space="0" w:color="auto"/>
        <w:bottom w:val="none" w:sz="0" w:space="0" w:color="auto"/>
        <w:right w:val="none" w:sz="0" w:space="0" w:color="auto"/>
      </w:divBdr>
    </w:div>
    <w:div w:id="670066213">
      <w:bodyDiv w:val="1"/>
      <w:marLeft w:val="0"/>
      <w:marRight w:val="0"/>
      <w:marTop w:val="0"/>
      <w:marBottom w:val="0"/>
      <w:divBdr>
        <w:top w:val="none" w:sz="0" w:space="0" w:color="auto"/>
        <w:left w:val="none" w:sz="0" w:space="0" w:color="auto"/>
        <w:bottom w:val="none" w:sz="0" w:space="0" w:color="auto"/>
        <w:right w:val="none" w:sz="0" w:space="0" w:color="auto"/>
      </w:divBdr>
      <w:divsChild>
        <w:div w:id="1690906578">
          <w:marLeft w:val="0"/>
          <w:marRight w:val="0"/>
          <w:marTop w:val="225"/>
          <w:marBottom w:val="450"/>
          <w:divBdr>
            <w:top w:val="none" w:sz="0" w:space="0" w:color="auto"/>
            <w:left w:val="none" w:sz="0" w:space="0" w:color="auto"/>
            <w:bottom w:val="none" w:sz="0" w:space="0" w:color="auto"/>
            <w:right w:val="none" w:sz="0" w:space="0" w:color="auto"/>
          </w:divBdr>
          <w:divsChild>
            <w:div w:id="179667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541634">
      <w:bodyDiv w:val="1"/>
      <w:marLeft w:val="0"/>
      <w:marRight w:val="0"/>
      <w:marTop w:val="0"/>
      <w:marBottom w:val="0"/>
      <w:divBdr>
        <w:top w:val="none" w:sz="0" w:space="0" w:color="auto"/>
        <w:left w:val="none" w:sz="0" w:space="0" w:color="auto"/>
        <w:bottom w:val="none" w:sz="0" w:space="0" w:color="auto"/>
        <w:right w:val="none" w:sz="0" w:space="0" w:color="auto"/>
      </w:divBdr>
    </w:div>
    <w:div w:id="742142711">
      <w:bodyDiv w:val="1"/>
      <w:marLeft w:val="0"/>
      <w:marRight w:val="0"/>
      <w:marTop w:val="0"/>
      <w:marBottom w:val="0"/>
      <w:divBdr>
        <w:top w:val="none" w:sz="0" w:space="0" w:color="auto"/>
        <w:left w:val="none" w:sz="0" w:space="0" w:color="auto"/>
        <w:bottom w:val="none" w:sz="0" w:space="0" w:color="auto"/>
        <w:right w:val="none" w:sz="0" w:space="0" w:color="auto"/>
      </w:divBdr>
    </w:div>
    <w:div w:id="744107923">
      <w:bodyDiv w:val="1"/>
      <w:marLeft w:val="0"/>
      <w:marRight w:val="0"/>
      <w:marTop w:val="0"/>
      <w:marBottom w:val="0"/>
      <w:divBdr>
        <w:top w:val="none" w:sz="0" w:space="0" w:color="auto"/>
        <w:left w:val="none" w:sz="0" w:space="0" w:color="auto"/>
        <w:bottom w:val="none" w:sz="0" w:space="0" w:color="auto"/>
        <w:right w:val="none" w:sz="0" w:space="0" w:color="auto"/>
      </w:divBdr>
    </w:div>
    <w:div w:id="747263953">
      <w:bodyDiv w:val="1"/>
      <w:marLeft w:val="0"/>
      <w:marRight w:val="0"/>
      <w:marTop w:val="0"/>
      <w:marBottom w:val="0"/>
      <w:divBdr>
        <w:top w:val="none" w:sz="0" w:space="0" w:color="auto"/>
        <w:left w:val="none" w:sz="0" w:space="0" w:color="auto"/>
        <w:bottom w:val="none" w:sz="0" w:space="0" w:color="auto"/>
        <w:right w:val="none" w:sz="0" w:space="0" w:color="auto"/>
      </w:divBdr>
    </w:div>
    <w:div w:id="762149152">
      <w:bodyDiv w:val="1"/>
      <w:marLeft w:val="0"/>
      <w:marRight w:val="0"/>
      <w:marTop w:val="0"/>
      <w:marBottom w:val="0"/>
      <w:divBdr>
        <w:top w:val="none" w:sz="0" w:space="0" w:color="auto"/>
        <w:left w:val="none" w:sz="0" w:space="0" w:color="auto"/>
        <w:bottom w:val="none" w:sz="0" w:space="0" w:color="auto"/>
        <w:right w:val="none" w:sz="0" w:space="0" w:color="auto"/>
      </w:divBdr>
    </w:div>
    <w:div w:id="841507498">
      <w:bodyDiv w:val="1"/>
      <w:marLeft w:val="0"/>
      <w:marRight w:val="0"/>
      <w:marTop w:val="0"/>
      <w:marBottom w:val="0"/>
      <w:divBdr>
        <w:top w:val="none" w:sz="0" w:space="0" w:color="auto"/>
        <w:left w:val="none" w:sz="0" w:space="0" w:color="auto"/>
        <w:bottom w:val="none" w:sz="0" w:space="0" w:color="auto"/>
        <w:right w:val="none" w:sz="0" w:space="0" w:color="auto"/>
      </w:divBdr>
    </w:div>
    <w:div w:id="841774038">
      <w:bodyDiv w:val="1"/>
      <w:marLeft w:val="0"/>
      <w:marRight w:val="0"/>
      <w:marTop w:val="0"/>
      <w:marBottom w:val="0"/>
      <w:divBdr>
        <w:top w:val="none" w:sz="0" w:space="0" w:color="auto"/>
        <w:left w:val="none" w:sz="0" w:space="0" w:color="auto"/>
        <w:bottom w:val="none" w:sz="0" w:space="0" w:color="auto"/>
        <w:right w:val="none" w:sz="0" w:space="0" w:color="auto"/>
      </w:divBdr>
    </w:div>
    <w:div w:id="841822422">
      <w:bodyDiv w:val="1"/>
      <w:marLeft w:val="0"/>
      <w:marRight w:val="0"/>
      <w:marTop w:val="0"/>
      <w:marBottom w:val="0"/>
      <w:divBdr>
        <w:top w:val="none" w:sz="0" w:space="0" w:color="auto"/>
        <w:left w:val="none" w:sz="0" w:space="0" w:color="auto"/>
        <w:bottom w:val="none" w:sz="0" w:space="0" w:color="auto"/>
        <w:right w:val="none" w:sz="0" w:space="0" w:color="auto"/>
      </w:divBdr>
    </w:div>
    <w:div w:id="935333605">
      <w:bodyDiv w:val="1"/>
      <w:marLeft w:val="0"/>
      <w:marRight w:val="0"/>
      <w:marTop w:val="0"/>
      <w:marBottom w:val="0"/>
      <w:divBdr>
        <w:top w:val="none" w:sz="0" w:space="0" w:color="auto"/>
        <w:left w:val="none" w:sz="0" w:space="0" w:color="auto"/>
        <w:bottom w:val="none" w:sz="0" w:space="0" w:color="auto"/>
        <w:right w:val="none" w:sz="0" w:space="0" w:color="auto"/>
      </w:divBdr>
    </w:div>
    <w:div w:id="938828282">
      <w:bodyDiv w:val="1"/>
      <w:marLeft w:val="0"/>
      <w:marRight w:val="0"/>
      <w:marTop w:val="0"/>
      <w:marBottom w:val="0"/>
      <w:divBdr>
        <w:top w:val="none" w:sz="0" w:space="0" w:color="auto"/>
        <w:left w:val="none" w:sz="0" w:space="0" w:color="auto"/>
        <w:bottom w:val="none" w:sz="0" w:space="0" w:color="auto"/>
        <w:right w:val="none" w:sz="0" w:space="0" w:color="auto"/>
      </w:divBdr>
    </w:div>
    <w:div w:id="1012222790">
      <w:bodyDiv w:val="1"/>
      <w:marLeft w:val="0"/>
      <w:marRight w:val="0"/>
      <w:marTop w:val="0"/>
      <w:marBottom w:val="0"/>
      <w:divBdr>
        <w:top w:val="none" w:sz="0" w:space="0" w:color="auto"/>
        <w:left w:val="none" w:sz="0" w:space="0" w:color="auto"/>
        <w:bottom w:val="none" w:sz="0" w:space="0" w:color="auto"/>
        <w:right w:val="none" w:sz="0" w:space="0" w:color="auto"/>
      </w:divBdr>
    </w:div>
    <w:div w:id="1093938104">
      <w:bodyDiv w:val="1"/>
      <w:marLeft w:val="0"/>
      <w:marRight w:val="0"/>
      <w:marTop w:val="0"/>
      <w:marBottom w:val="0"/>
      <w:divBdr>
        <w:top w:val="none" w:sz="0" w:space="0" w:color="auto"/>
        <w:left w:val="none" w:sz="0" w:space="0" w:color="auto"/>
        <w:bottom w:val="none" w:sz="0" w:space="0" w:color="auto"/>
        <w:right w:val="none" w:sz="0" w:space="0" w:color="auto"/>
      </w:divBdr>
    </w:div>
    <w:div w:id="1161384268">
      <w:bodyDiv w:val="1"/>
      <w:marLeft w:val="0"/>
      <w:marRight w:val="0"/>
      <w:marTop w:val="0"/>
      <w:marBottom w:val="0"/>
      <w:divBdr>
        <w:top w:val="none" w:sz="0" w:space="0" w:color="auto"/>
        <w:left w:val="none" w:sz="0" w:space="0" w:color="auto"/>
        <w:bottom w:val="none" w:sz="0" w:space="0" w:color="auto"/>
        <w:right w:val="none" w:sz="0" w:space="0" w:color="auto"/>
      </w:divBdr>
    </w:div>
    <w:div w:id="1179852940">
      <w:bodyDiv w:val="1"/>
      <w:marLeft w:val="0"/>
      <w:marRight w:val="0"/>
      <w:marTop w:val="0"/>
      <w:marBottom w:val="0"/>
      <w:divBdr>
        <w:top w:val="none" w:sz="0" w:space="0" w:color="auto"/>
        <w:left w:val="none" w:sz="0" w:space="0" w:color="auto"/>
        <w:bottom w:val="none" w:sz="0" w:space="0" w:color="auto"/>
        <w:right w:val="none" w:sz="0" w:space="0" w:color="auto"/>
      </w:divBdr>
    </w:div>
    <w:div w:id="1183586962">
      <w:bodyDiv w:val="1"/>
      <w:marLeft w:val="0"/>
      <w:marRight w:val="0"/>
      <w:marTop w:val="0"/>
      <w:marBottom w:val="0"/>
      <w:divBdr>
        <w:top w:val="none" w:sz="0" w:space="0" w:color="auto"/>
        <w:left w:val="none" w:sz="0" w:space="0" w:color="auto"/>
        <w:bottom w:val="none" w:sz="0" w:space="0" w:color="auto"/>
        <w:right w:val="none" w:sz="0" w:space="0" w:color="auto"/>
      </w:divBdr>
    </w:div>
    <w:div w:id="1201086938">
      <w:bodyDiv w:val="1"/>
      <w:marLeft w:val="0"/>
      <w:marRight w:val="0"/>
      <w:marTop w:val="0"/>
      <w:marBottom w:val="0"/>
      <w:divBdr>
        <w:top w:val="none" w:sz="0" w:space="0" w:color="auto"/>
        <w:left w:val="none" w:sz="0" w:space="0" w:color="auto"/>
        <w:bottom w:val="none" w:sz="0" w:space="0" w:color="auto"/>
        <w:right w:val="none" w:sz="0" w:space="0" w:color="auto"/>
      </w:divBdr>
    </w:div>
    <w:div w:id="1202664861">
      <w:bodyDiv w:val="1"/>
      <w:marLeft w:val="0"/>
      <w:marRight w:val="0"/>
      <w:marTop w:val="0"/>
      <w:marBottom w:val="0"/>
      <w:divBdr>
        <w:top w:val="none" w:sz="0" w:space="0" w:color="auto"/>
        <w:left w:val="none" w:sz="0" w:space="0" w:color="auto"/>
        <w:bottom w:val="none" w:sz="0" w:space="0" w:color="auto"/>
        <w:right w:val="none" w:sz="0" w:space="0" w:color="auto"/>
      </w:divBdr>
    </w:div>
    <w:div w:id="1288508409">
      <w:bodyDiv w:val="1"/>
      <w:marLeft w:val="0"/>
      <w:marRight w:val="0"/>
      <w:marTop w:val="0"/>
      <w:marBottom w:val="0"/>
      <w:divBdr>
        <w:top w:val="none" w:sz="0" w:space="0" w:color="auto"/>
        <w:left w:val="none" w:sz="0" w:space="0" w:color="auto"/>
        <w:bottom w:val="none" w:sz="0" w:space="0" w:color="auto"/>
        <w:right w:val="none" w:sz="0" w:space="0" w:color="auto"/>
      </w:divBdr>
    </w:div>
    <w:div w:id="1293363234">
      <w:bodyDiv w:val="1"/>
      <w:marLeft w:val="0"/>
      <w:marRight w:val="0"/>
      <w:marTop w:val="0"/>
      <w:marBottom w:val="0"/>
      <w:divBdr>
        <w:top w:val="none" w:sz="0" w:space="0" w:color="auto"/>
        <w:left w:val="none" w:sz="0" w:space="0" w:color="auto"/>
        <w:bottom w:val="none" w:sz="0" w:space="0" w:color="auto"/>
        <w:right w:val="none" w:sz="0" w:space="0" w:color="auto"/>
      </w:divBdr>
    </w:div>
    <w:div w:id="1303581673">
      <w:bodyDiv w:val="1"/>
      <w:marLeft w:val="0"/>
      <w:marRight w:val="0"/>
      <w:marTop w:val="0"/>
      <w:marBottom w:val="0"/>
      <w:divBdr>
        <w:top w:val="none" w:sz="0" w:space="0" w:color="auto"/>
        <w:left w:val="none" w:sz="0" w:space="0" w:color="auto"/>
        <w:bottom w:val="none" w:sz="0" w:space="0" w:color="auto"/>
        <w:right w:val="none" w:sz="0" w:space="0" w:color="auto"/>
      </w:divBdr>
    </w:div>
    <w:div w:id="1306929668">
      <w:bodyDiv w:val="1"/>
      <w:marLeft w:val="0"/>
      <w:marRight w:val="0"/>
      <w:marTop w:val="0"/>
      <w:marBottom w:val="0"/>
      <w:divBdr>
        <w:top w:val="none" w:sz="0" w:space="0" w:color="auto"/>
        <w:left w:val="none" w:sz="0" w:space="0" w:color="auto"/>
        <w:bottom w:val="none" w:sz="0" w:space="0" w:color="auto"/>
        <w:right w:val="none" w:sz="0" w:space="0" w:color="auto"/>
      </w:divBdr>
      <w:divsChild>
        <w:div w:id="2025815120">
          <w:marLeft w:val="0"/>
          <w:marRight w:val="0"/>
          <w:marTop w:val="0"/>
          <w:marBottom w:val="0"/>
          <w:divBdr>
            <w:top w:val="none" w:sz="0" w:space="0" w:color="auto"/>
            <w:left w:val="none" w:sz="0" w:space="0" w:color="auto"/>
            <w:bottom w:val="none" w:sz="0" w:space="0" w:color="auto"/>
            <w:right w:val="none" w:sz="0" w:space="0" w:color="auto"/>
          </w:divBdr>
        </w:div>
        <w:div w:id="1063984522">
          <w:marLeft w:val="0"/>
          <w:marRight w:val="0"/>
          <w:marTop w:val="0"/>
          <w:marBottom w:val="0"/>
          <w:divBdr>
            <w:top w:val="none" w:sz="0" w:space="0" w:color="auto"/>
            <w:left w:val="none" w:sz="0" w:space="0" w:color="auto"/>
            <w:bottom w:val="none" w:sz="0" w:space="0" w:color="auto"/>
            <w:right w:val="none" w:sz="0" w:space="0" w:color="auto"/>
          </w:divBdr>
        </w:div>
      </w:divsChild>
    </w:div>
    <w:div w:id="1313945597">
      <w:bodyDiv w:val="1"/>
      <w:marLeft w:val="0"/>
      <w:marRight w:val="0"/>
      <w:marTop w:val="0"/>
      <w:marBottom w:val="0"/>
      <w:divBdr>
        <w:top w:val="none" w:sz="0" w:space="0" w:color="auto"/>
        <w:left w:val="none" w:sz="0" w:space="0" w:color="auto"/>
        <w:bottom w:val="none" w:sz="0" w:space="0" w:color="auto"/>
        <w:right w:val="none" w:sz="0" w:space="0" w:color="auto"/>
      </w:divBdr>
    </w:div>
    <w:div w:id="1375734075">
      <w:bodyDiv w:val="1"/>
      <w:marLeft w:val="0"/>
      <w:marRight w:val="0"/>
      <w:marTop w:val="0"/>
      <w:marBottom w:val="0"/>
      <w:divBdr>
        <w:top w:val="none" w:sz="0" w:space="0" w:color="auto"/>
        <w:left w:val="none" w:sz="0" w:space="0" w:color="auto"/>
        <w:bottom w:val="none" w:sz="0" w:space="0" w:color="auto"/>
        <w:right w:val="none" w:sz="0" w:space="0" w:color="auto"/>
      </w:divBdr>
    </w:div>
    <w:div w:id="1390423876">
      <w:bodyDiv w:val="1"/>
      <w:marLeft w:val="0"/>
      <w:marRight w:val="0"/>
      <w:marTop w:val="0"/>
      <w:marBottom w:val="0"/>
      <w:divBdr>
        <w:top w:val="none" w:sz="0" w:space="0" w:color="auto"/>
        <w:left w:val="none" w:sz="0" w:space="0" w:color="auto"/>
        <w:bottom w:val="none" w:sz="0" w:space="0" w:color="auto"/>
        <w:right w:val="none" w:sz="0" w:space="0" w:color="auto"/>
      </w:divBdr>
    </w:div>
    <w:div w:id="1451585900">
      <w:bodyDiv w:val="1"/>
      <w:marLeft w:val="0"/>
      <w:marRight w:val="0"/>
      <w:marTop w:val="0"/>
      <w:marBottom w:val="0"/>
      <w:divBdr>
        <w:top w:val="none" w:sz="0" w:space="0" w:color="auto"/>
        <w:left w:val="none" w:sz="0" w:space="0" w:color="auto"/>
        <w:bottom w:val="none" w:sz="0" w:space="0" w:color="auto"/>
        <w:right w:val="none" w:sz="0" w:space="0" w:color="auto"/>
      </w:divBdr>
    </w:div>
    <w:div w:id="1473518314">
      <w:bodyDiv w:val="1"/>
      <w:marLeft w:val="0"/>
      <w:marRight w:val="0"/>
      <w:marTop w:val="0"/>
      <w:marBottom w:val="0"/>
      <w:divBdr>
        <w:top w:val="none" w:sz="0" w:space="0" w:color="auto"/>
        <w:left w:val="none" w:sz="0" w:space="0" w:color="auto"/>
        <w:bottom w:val="none" w:sz="0" w:space="0" w:color="auto"/>
        <w:right w:val="none" w:sz="0" w:space="0" w:color="auto"/>
      </w:divBdr>
    </w:div>
    <w:div w:id="1476994059">
      <w:bodyDiv w:val="1"/>
      <w:marLeft w:val="0"/>
      <w:marRight w:val="0"/>
      <w:marTop w:val="0"/>
      <w:marBottom w:val="0"/>
      <w:divBdr>
        <w:top w:val="none" w:sz="0" w:space="0" w:color="auto"/>
        <w:left w:val="none" w:sz="0" w:space="0" w:color="auto"/>
        <w:bottom w:val="none" w:sz="0" w:space="0" w:color="auto"/>
        <w:right w:val="none" w:sz="0" w:space="0" w:color="auto"/>
      </w:divBdr>
    </w:div>
    <w:div w:id="1483035325">
      <w:bodyDiv w:val="1"/>
      <w:marLeft w:val="0"/>
      <w:marRight w:val="0"/>
      <w:marTop w:val="0"/>
      <w:marBottom w:val="0"/>
      <w:divBdr>
        <w:top w:val="none" w:sz="0" w:space="0" w:color="auto"/>
        <w:left w:val="none" w:sz="0" w:space="0" w:color="auto"/>
        <w:bottom w:val="none" w:sz="0" w:space="0" w:color="auto"/>
        <w:right w:val="none" w:sz="0" w:space="0" w:color="auto"/>
      </w:divBdr>
    </w:div>
    <w:div w:id="1585869683">
      <w:bodyDiv w:val="1"/>
      <w:marLeft w:val="0"/>
      <w:marRight w:val="0"/>
      <w:marTop w:val="0"/>
      <w:marBottom w:val="0"/>
      <w:divBdr>
        <w:top w:val="none" w:sz="0" w:space="0" w:color="auto"/>
        <w:left w:val="none" w:sz="0" w:space="0" w:color="auto"/>
        <w:bottom w:val="none" w:sz="0" w:space="0" w:color="auto"/>
        <w:right w:val="none" w:sz="0" w:space="0" w:color="auto"/>
      </w:divBdr>
    </w:div>
    <w:div w:id="1668054489">
      <w:bodyDiv w:val="1"/>
      <w:marLeft w:val="0"/>
      <w:marRight w:val="0"/>
      <w:marTop w:val="0"/>
      <w:marBottom w:val="0"/>
      <w:divBdr>
        <w:top w:val="none" w:sz="0" w:space="0" w:color="auto"/>
        <w:left w:val="none" w:sz="0" w:space="0" w:color="auto"/>
        <w:bottom w:val="none" w:sz="0" w:space="0" w:color="auto"/>
        <w:right w:val="none" w:sz="0" w:space="0" w:color="auto"/>
      </w:divBdr>
    </w:div>
    <w:div w:id="1737361750">
      <w:bodyDiv w:val="1"/>
      <w:marLeft w:val="0"/>
      <w:marRight w:val="0"/>
      <w:marTop w:val="0"/>
      <w:marBottom w:val="0"/>
      <w:divBdr>
        <w:top w:val="none" w:sz="0" w:space="0" w:color="auto"/>
        <w:left w:val="none" w:sz="0" w:space="0" w:color="auto"/>
        <w:bottom w:val="none" w:sz="0" w:space="0" w:color="auto"/>
        <w:right w:val="none" w:sz="0" w:space="0" w:color="auto"/>
      </w:divBdr>
      <w:divsChild>
        <w:div w:id="457728680">
          <w:marLeft w:val="0"/>
          <w:marRight w:val="0"/>
          <w:marTop w:val="0"/>
          <w:marBottom w:val="120"/>
          <w:divBdr>
            <w:top w:val="none" w:sz="0" w:space="0" w:color="auto"/>
            <w:left w:val="none" w:sz="0" w:space="0" w:color="auto"/>
            <w:bottom w:val="none" w:sz="0" w:space="0" w:color="auto"/>
            <w:right w:val="none" w:sz="0" w:space="0" w:color="auto"/>
          </w:divBdr>
          <w:divsChild>
            <w:div w:id="1354572643">
              <w:marLeft w:val="0"/>
              <w:marRight w:val="0"/>
              <w:marTop w:val="0"/>
              <w:marBottom w:val="0"/>
              <w:divBdr>
                <w:top w:val="none" w:sz="0" w:space="0" w:color="auto"/>
                <w:left w:val="none" w:sz="0" w:space="0" w:color="auto"/>
                <w:bottom w:val="none" w:sz="0" w:space="0" w:color="auto"/>
                <w:right w:val="none" w:sz="0" w:space="0" w:color="auto"/>
              </w:divBdr>
              <w:divsChild>
                <w:div w:id="1356731902">
                  <w:marLeft w:val="0"/>
                  <w:marRight w:val="0"/>
                  <w:marTop w:val="0"/>
                  <w:marBottom w:val="0"/>
                  <w:divBdr>
                    <w:top w:val="none" w:sz="0" w:space="0" w:color="auto"/>
                    <w:left w:val="none" w:sz="0" w:space="0" w:color="auto"/>
                    <w:bottom w:val="none" w:sz="0" w:space="0" w:color="auto"/>
                    <w:right w:val="none" w:sz="0" w:space="0" w:color="auto"/>
                  </w:divBdr>
                  <w:divsChild>
                    <w:div w:id="8587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85231">
      <w:bodyDiv w:val="1"/>
      <w:marLeft w:val="0"/>
      <w:marRight w:val="0"/>
      <w:marTop w:val="0"/>
      <w:marBottom w:val="0"/>
      <w:divBdr>
        <w:top w:val="none" w:sz="0" w:space="0" w:color="auto"/>
        <w:left w:val="none" w:sz="0" w:space="0" w:color="auto"/>
        <w:bottom w:val="none" w:sz="0" w:space="0" w:color="auto"/>
        <w:right w:val="none" w:sz="0" w:space="0" w:color="auto"/>
      </w:divBdr>
    </w:div>
    <w:div w:id="1871608509">
      <w:bodyDiv w:val="1"/>
      <w:marLeft w:val="0"/>
      <w:marRight w:val="0"/>
      <w:marTop w:val="0"/>
      <w:marBottom w:val="0"/>
      <w:divBdr>
        <w:top w:val="none" w:sz="0" w:space="0" w:color="auto"/>
        <w:left w:val="none" w:sz="0" w:space="0" w:color="auto"/>
        <w:bottom w:val="none" w:sz="0" w:space="0" w:color="auto"/>
        <w:right w:val="none" w:sz="0" w:space="0" w:color="auto"/>
      </w:divBdr>
      <w:divsChild>
        <w:div w:id="621377964">
          <w:marLeft w:val="0"/>
          <w:marRight w:val="0"/>
          <w:marTop w:val="0"/>
          <w:marBottom w:val="120"/>
          <w:divBdr>
            <w:top w:val="none" w:sz="0" w:space="0" w:color="auto"/>
            <w:left w:val="none" w:sz="0" w:space="0" w:color="auto"/>
            <w:bottom w:val="none" w:sz="0" w:space="0" w:color="auto"/>
            <w:right w:val="none" w:sz="0" w:space="0" w:color="auto"/>
          </w:divBdr>
          <w:divsChild>
            <w:div w:id="363553796">
              <w:marLeft w:val="0"/>
              <w:marRight w:val="0"/>
              <w:marTop w:val="0"/>
              <w:marBottom w:val="0"/>
              <w:divBdr>
                <w:top w:val="none" w:sz="0" w:space="0" w:color="auto"/>
                <w:left w:val="none" w:sz="0" w:space="0" w:color="auto"/>
                <w:bottom w:val="none" w:sz="0" w:space="0" w:color="auto"/>
                <w:right w:val="none" w:sz="0" w:space="0" w:color="auto"/>
              </w:divBdr>
              <w:divsChild>
                <w:div w:id="1475366151">
                  <w:marLeft w:val="0"/>
                  <w:marRight w:val="0"/>
                  <w:marTop w:val="0"/>
                  <w:marBottom w:val="0"/>
                  <w:divBdr>
                    <w:top w:val="none" w:sz="0" w:space="0" w:color="auto"/>
                    <w:left w:val="none" w:sz="0" w:space="0" w:color="auto"/>
                    <w:bottom w:val="none" w:sz="0" w:space="0" w:color="auto"/>
                    <w:right w:val="none" w:sz="0" w:space="0" w:color="auto"/>
                  </w:divBdr>
                  <w:divsChild>
                    <w:div w:id="68112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20320">
      <w:bodyDiv w:val="1"/>
      <w:marLeft w:val="0"/>
      <w:marRight w:val="0"/>
      <w:marTop w:val="0"/>
      <w:marBottom w:val="0"/>
      <w:divBdr>
        <w:top w:val="none" w:sz="0" w:space="0" w:color="auto"/>
        <w:left w:val="none" w:sz="0" w:space="0" w:color="auto"/>
        <w:bottom w:val="none" w:sz="0" w:space="0" w:color="auto"/>
        <w:right w:val="none" w:sz="0" w:space="0" w:color="auto"/>
      </w:divBdr>
    </w:div>
    <w:div w:id="1888225433">
      <w:bodyDiv w:val="1"/>
      <w:marLeft w:val="0"/>
      <w:marRight w:val="0"/>
      <w:marTop w:val="0"/>
      <w:marBottom w:val="0"/>
      <w:divBdr>
        <w:top w:val="none" w:sz="0" w:space="0" w:color="auto"/>
        <w:left w:val="none" w:sz="0" w:space="0" w:color="auto"/>
        <w:bottom w:val="none" w:sz="0" w:space="0" w:color="auto"/>
        <w:right w:val="none" w:sz="0" w:space="0" w:color="auto"/>
      </w:divBdr>
    </w:div>
    <w:div w:id="1889223510">
      <w:bodyDiv w:val="1"/>
      <w:marLeft w:val="0"/>
      <w:marRight w:val="0"/>
      <w:marTop w:val="0"/>
      <w:marBottom w:val="0"/>
      <w:divBdr>
        <w:top w:val="none" w:sz="0" w:space="0" w:color="auto"/>
        <w:left w:val="none" w:sz="0" w:space="0" w:color="auto"/>
        <w:bottom w:val="none" w:sz="0" w:space="0" w:color="auto"/>
        <w:right w:val="none" w:sz="0" w:space="0" w:color="auto"/>
      </w:divBdr>
    </w:div>
    <w:div w:id="1892229198">
      <w:bodyDiv w:val="1"/>
      <w:marLeft w:val="0"/>
      <w:marRight w:val="0"/>
      <w:marTop w:val="0"/>
      <w:marBottom w:val="0"/>
      <w:divBdr>
        <w:top w:val="none" w:sz="0" w:space="0" w:color="auto"/>
        <w:left w:val="none" w:sz="0" w:space="0" w:color="auto"/>
        <w:bottom w:val="none" w:sz="0" w:space="0" w:color="auto"/>
        <w:right w:val="none" w:sz="0" w:space="0" w:color="auto"/>
      </w:divBdr>
    </w:div>
    <w:div w:id="1935748733">
      <w:bodyDiv w:val="1"/>
      <w:marLeft w:val="0"/>
      <w:marRight w:val="0"/>
      <w:marTop w:val="0"/>
      <w:marBottom w:val="0"/>
      <w:divBdr>
        <w:top w:val="none" w:sz="0" w:space="0" w:color="auto"/>
        <w:left w:val="none" w:sz="0" w:space="0" w:color="auto"/>
        <w:bottom w:val="none" w:sz="0" w:space="0" w:color="auto"/>
        <w:right w:val="none" w:sz="0" w:space="0" w:color="auto"/>
      </w:divBdr>
    </w:div>
    <w:div w:id="1950507281">
      <w:bodyDiv w:val="1"/>
      <w:marLeft w:val="0"/>
      <w:marRight w:val="0"/>
      <w:marTop w:val="0"/>
      <w:marBottom w:val="0"/>
      <w:divBdr>
        <w:top w:val="none" w:sz="0" w:space="0" w:color="auto"/>
        <w:left w:val="none" w:sz="0" w:space="0" w:color="auto"/>
        <w:bottom w:val="none" w:sz="0" w:space="0" w:color="auto"/>
        <w:right w:val="none" w:sz="0" w:space="0" w:color="auto"/>
      </w:divBdr>
    </w:div>
    <w:div w:id="1980307947">
      <w:bodyDiv w:val="1"/>
      <w:marLeft w:val="0"/>
      <w:marRight w:val="0"/>
      <w:marTop w:val="0"/>
      <w:marBottom w:val="0"/>
      <w:divBdr>
        <w:top w:val="none" w:sz="0" w:space="0" w:color="auto"/>
        <w:left w:val="none" w:sz="0" w:space="0" w:color="auto"/>
        <w:bottom w:val="none" w:sz="0" w:space="0" w:color="auto"/>
        <w:right w:val="none" w:sz="0" w:space="0" w:color="auto"/>
      </w:divBdr>
    </w:div>
    <w:div w:id="1990398979">
      <w:bodyDiv w:val="1"/>
      <w:marLeft w:val="0"/>
      <w:marRight w:val="0"/>
      <w:marTop w:val="0"/>
      <w:marBottom w:val="0"/>
      <w:divBdr>
        <w:top w:val="none" w:sz="0" w:space="0" w:color="auto"/>
        <w:left w:val="none" w:sz="0" w:space="0" w:color="auto"/>
        <w:bottom w:val="none" w:sz="0" w:space="0" w:color="auto"/>
        <w:right w:val="none" w:sz="0" w:space="0" w:color="auto"/>
      </w:divBdr>
    </w:div>
    <w:div w:id="1996883110">
      <w:bodyDiv w:val="1"/>
      <w:marLeft w:val="0"/>
      <w:marRight w:val="0"/>
      <w:marTop w:val="0"/>
      <w:marBottom w:val="0"/>
      <w:divBdr>
        <w:top w:val="none" w:sz="0" w:space="0" w:color="auto"/>
        <w:left w:val="none" w:sz="0" w:space="0" w:color="auto"/>
        <w:bottom w:val="none" w:sz="0" w:space="0" w:color="auto"/>
        <w:right w:val="none" w:sz="0" w:space="0" w:color="auto"/>
      </w:divBdr>
    </w:div>
    <w:div w:id="2006395321">
      <w:bodyDiv w:val="1"/>
      <w:marLeft w:val="0"/>
      <w:marRight w:val="0"/>
      <w:marTop w:val="0"/>
      <w:marBottom w:val="0"/>
      <w:divBdr>
        <w:top w:val="none" w:sz="0" w:space="0" w:color="auto"/>
        <w:left w:val="none" w:sz="0" w:space="0" w:color="auto"/>
        <w:bottom w:val="none" w:sz="0" w:space="0" w:color="auto"/>
        <w:right w:val="none" w:sz="0" w:space="0" w:color="auto"/>
      </w:divBdr>
    </w:div>
    <w:div w:id="2091612433">
      <w:bodyDiv w:val="1"/>
      <w:marLeft w:val="0"/>
      <w:marRight w:val="0"/>
      <w:marTop w:val="0"/>
      <w:marBottom w:val="0"/>
      <w:divBdr>
        <w:top w:val="none" w:sz="0" w:space="0" w:color="auto"/>
        <w:left w:val="none" w:sz="0" w:space="0" w:color="auto"/>
        <w:bottom w:val="none" w:sz="0" w:space="0" w:color="auto"/>
        <w:right w:val="none" w:sz="0" w:space="0" w:color="auto"/>
      </w:divBdr>
      <w:divsChild>
        <w:div w:id="1212035759">
          <w:marLeft w:val="0"/>
          <w:marRight w:val="0"/>
          <w:marTop w:val="0"/>
          <w:marBottom w:val="0"/>
          <w:divBdr>
            <w:top w:val="none" w:sz="0" w:space="0" w:color="auto"/>
            <w:left w:val="none" w:sz="0" w:space="0" w:color="auto"/>
            <w:bottom w:val="none" w:sz="0" w:space="0" w:color="auto"/>
            <w:right w:val="none" w:sz="0" w:space="0" w:color="auto"/>
          </w:divBdr>
        </w:div>
        <w:div w:id="1809082966">
          <w:marLeft w:val="0"/>
          <w:marRight w:val="0"/>
          <w:marTop w:val="0"/>
          <w:marBottom w:val="0"/>
          <w:divBdr>
            <w:top w:val="none" w:sz="0" w:space="0" w:color="auto"/>
            <w:left w:val="none" w:sz="0" w:space="0" w:color="auto"/>
            <w:bottom w:val="none" w:sz="0" w:space="0" w:color="auto"/>
            <w:right w:val="none" w:sz="0" w:space="0" w:color="auto"/>
          </w:divBdr>
        </w:div>
      </w:divsChild>
    </w:div>
    <w:div w:id="210645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4882A64-3207-4CF7-8EEE-B5A658BD7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8T16:24:00Z</dcterms:created>
  <dcterms:modified xsi:type="dcterms:W3CDTF">2019-05-08T16:24:00Z</dcterms:modified>
</cp:coreProperties>
</file>